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5E0ECCF5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A3414B">
        <w:rPr>
          <w:b/>
          <w:sz w:val="20"/>
          <w:szCs w:val="20"/>
        </w:rPr>
        <w:t>2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A3414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2262DB85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A3414B">
        <w:rPr>
          <w:b/>
          <w:sz w:val="20"/>
          <w:szCs w:val="20"/>
        </w:rPr>
        <w:t>6</w:t>
      </w:r>
      <w:r w:rsidR="00A3414B">
        <w:rPr>
          <w:b/>
          <w:sz w:val="20"/>
          <w:szCs w:val="20"/>
          <w:lang w:val="en-US"/>
        </w:rPr>
        <w:t>B</w:t>
      </w:r>
      <w:r w:rsidR="00A3414B" w:rsidRPr="00B45FB6">
        <w:rPr>
          <w:b/>
          <w:sz w:val="20"/>
          <w:szCs w:val="20"/>
        </w:rPr>
        <w:t xml:space="preserve">06102 – </w:t>
      </w:r>
      <w:r w:rsidR="00A3414B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275"/>
        <w:gridCol w:w="994"/>
        <w:gridCol w:w="992"/>
        <w:gridCol w:w="1134"/>
        <w:gridCol w:w="709"/>
        <w:gridCol w:w="1417"/>
        <w:gridCol w:w="2268"/>
      </w:tblGrid>
      <w:tr w:rsidR="00A51A7C" w:rsidRPr="003F2DC5" w14:paraId="5604C441" w14:textId="77777777" w:rsidTr="00F11D68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26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6C327105" w:rsidR="00AC0EFC" w:rsidRPr="00A3414B" w:rsidRDefault="005F518B" w:rsidP="005F518B">
            <w:pPr>
              <w:rPr>
                <w:b/>
                <w:sz w:val="20"/>
                <w:szCs w:val="20"/>
                <w:lang w:val="en-US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40" w14:textId="3D7AC46B" w:rsidR="00E55C26" w:rsidRPr="001F430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</w:tc>
      </w:tr>
      <w:tr w:rsidR="00FE6E28" w:rsidRPr="003F2DC5" w14:paraId="5604C44A" w14:textId="77777777" w:rsidTr="00F11D68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9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EF88A8" w14:textId="77777777" w:rsidR="00AB0852" w:rsidRDefault="00A3414B" w:rsidP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P 3307</w:t>
            </w:r>
          </w:p>
          <w:p w14:paraId="5604C44C" w14:textId="6FF58A13" w:rsidR="00A3414B" w:rsidRPr="00A3414B" w:rsidRDefault="00A3414B" w:rsidP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226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ACBD0B" w14:textId="697DC750" w:rsidR="00441994" w:rsidRPr="0027475F" w:rsidRDefault="0027475F" w:rsidP="00A3414B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5614064A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.7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6A5A944C" w:rsidR="00AB0852" w:rsidRPr="00FF70C7" w:rsidRDefault="00FF70C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49AC78E4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.3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61F562C2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3A114158" w:rsidR="00AB0852" w:rsidRPr="0027475F" w:rsidRDefault="00ED7CA2" w:rsidP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DC73E6" w:rsidRDefault="008F65F1" w:rsidP="00FC16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5F86702C" w:rsidR="00A3414B" w:rsidRPr="00A3414B" w:rsidRDefault="00A87411" w:rsidP="00A341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lang w:val="en-US"/>
              </w:rPr>
            </w:pPr>
            <w:r w:rsidRPr="00A3414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2DCEE22F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47ACE8F0" w:rsidR="00A77510" w:rsidRPr="00A3414B" w:rsidRDefault="00A341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, ВК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04B1771" w:rsidR="00A77510" w:rsidRPr="003F2DC5" w:rsidRDefault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06FEA6DC" w:rsidR="00A77510" w:rsidRPr="003F2DC5" w:rsidRDefault="00FF52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03684FA2" w:rsidR="00A77510" w:rsidRPr="00293057" w:rsidRDefault="00FF5253" w:rsidP="00675424">
            <w:pPr>
              <w:rPr>
                <w:sz w:val="16"/>
                <w:szCs w:val="16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F11D68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1E4987D3" w:rsidR="00A77510" w:rsidRPr="00FF5253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FF70C7" w14:paraId="5604C46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2FF81FCC" w:rsidR="00A77510" w:rsidRPr="00FF5253" w:rsidRDefault="00FF5253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FF5253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7E24017E" w:rsidR="00A77510" w:rsidRPr="003F2DC5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4E4E79D8" w:rsidR="00A77510" w:rsidRPr="00FF5253" w:rsidRDefault="00FF5253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Қажыбек А.М.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6830B4" w14:paraId="5604C475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1475D598" w:rsidR="006830B4" w:rsidRPr="006830B4" w:rsidRDefault="00000000" w:rsidP="00F10360">
            <w:pPr>
              <w:jc w:val="both"/>
              <w:rPr>
                <w:sz w:val="20"/>
                <w:szCs w:val="20"/>
              </w:rPr>
            </w:pPr>
            <w:hyperlink r:id="rId10" w:history="1">
              <w:r w:rsidR="006830B4" w:rsidRPr="00872825">
                <w:rPr>
                  <w:rStyle w:val="af9"/>
                  <w:sz w:val="20"/>
                  <w:szCs w:val="20"/>
                  <w:lang w:val="kk-KZ"/>
                </w:rPr>
                <w:t>Aigerim.kazhybek@gmail.com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6830B4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7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6B133ED1" w:rsidR="00A77510" w:rsidRPr="003F2DC5" w:rsidRDefault="00FF5253" w:rsidP="00F10360">
            <w:pPr>
              <w:jc w:val="both"/>
              <w:rPr>
                <w:sz w:val="20"/>
                <w:szCs w:val="20"/>
              </w:rPr>
            </w:pPr>
            <w:r w:rsidRPr="00FF5253">
              <w:rPr>
                <w:sz w:val="20"/>
                <w:szCs w:val="20"/>
              </w:rPr>
              <w:t>+77016554412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06947887" w:rsidR="0058724E" w:rsidRPr="00FF5253" w:rsidRDefault="00CA4B30" w:rsidP="00FF5253">
            <w:pPr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F11D68">
        <w:tc>
          <w:tcPr>
            <w:tcW w:w="1701" w:type="dxa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4" w:type="dxa"/>
            <w:gridSpan w:val="5"/>
          </w:tcPr>
          <w:p w14:paraId="63D3F14B" w14:textId="16CEE099" w:rsidR="00A02A85" w:rsidRPr="00FF5253" w:rsidRDefault="00A02A85" w:rsidP="00FF5253">
            <w:pPr>
              <w:jc w:val="center"/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gridSpan w:val="2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6E00964C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FF5253" w:rsidRPr="003F2DC5" w14:paraId="0EDC5837" w14:textId="77777777" w:rsidTr="00F11D68">
        <w:trPr>
          <w:trHeight w:val="152"/>
        </w:trPr>
        <w:tc>
          <w:tcPr>
            <w:tcW w:w="1701" w:type="dxa"/>
            <w:vMerge w:val="restart"/>
          </w:tcPr>
          <w:p w14:paraId="764CCBDD" w14:textId="216B9F2A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  <w:r w:rsidRPr="002D1E68">
              <w:rPr>
                <w:rStyle w:val="rynqvb"/>
                <w:sz w:val="20"/>
                <w:szCs w:val="20"/>
                <w:lang w:val="kk-KZ"/>
              </w:rPr>
              <w:t>В данной дисциплине подробно рассматриваются технологии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разработки</w:t>
            </w:r>
            <w:r w:rsidRPr="002D1E68">
              <w:rPr>
                <w:rStyle w:val="rynqvb"/>
                <w:sz w:val="20"/>
                <w:szCs w:val="20"/>
              </w:rPr>
              <w:t xml:space="preserve">, начиная от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HTML</w:t>
            </w:r>
            <w:r w:rsidRPr="002D1E68">
              <w:rPr>
                <w:rStyle w:val="rynqvb"/>
                <w:sz w:val="20"/>
                <w:szCs w:val="20"/>
              </w:rPr>
              <w:t xml:space="preserve">,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CSS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JavaScript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заканчивая полным стеком разработки на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Django</w:t>
            </w:r>
            <w:r w:rsidRPr="002D1E68">
              <w:rPr>
                <w:rStyle w:val="rynqvb"/>
                <w:sz w:val="20"/>
                <w:szCs w:val="20"/>
              </w:rPr>
              <w:t xml:space="preserve">.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Сочетанию способности создавать </w:t>
            </w:r>
            <w:r w:rsidRPr="002D1E68">
              <w:rPr>
                <w:rStyle w:val="rynqvb"/>
                <w:sz w:val="20"/>
                <w:szCs w:val="20"/>
              </w:rPr>
              <w:t xml:space="preserve">комплексные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сайты уделяется особо большое внимание</w:t>
            </w:r>
          </w:p>
        </w:tc>
        <w:tc>
          <w:tcPr>
            <w:tcW w:w="5104" w:type="dxa"/>
            <w:gridSpan w:val="5"/>
            <w:vMerge w:val="restart"/>
          </w:tcPr>
          <w:p w14:paraId="5879C474" w14:textId="357F57A3" w:rsidR="00FF5253" w:rsidRPr="00FF5253" w:rsidRDefault="00FF5253" w:rsidP="00FF5253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F5253">
              <w:rPr>
                <w:sz w:val="20"/>
                <w:szCs w:val="20"/>
              </w:rPr>
              <w:t>1.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</w:tcPr>
          <w:p w14:paraId="5272881B" w14:textId="364498F9" w:rsidR="00FF5253" w:rsidRPr="00FF5253" w:rsidRDefault="00FF5253" w:rsidP="00FF5253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FF5253" w:rsidRPr="003F2DC5" w14:paraId="23C41C40" w14:textId="77777777" w:rsidTr="00F11D68">
        <w:trPr>
          <w:trHeight w:val="152"/>
        </w:trPr>
        <w:tc>
          <w:tcPr>
            <w:tcW w:w="1701" w:type="dxa"/>
            <w:vMerge/>
          </w:tcPr>
          <w:p w14:paraId="3630F8BE" w14:textId="77777777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00AD610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FF5253" w:rsidRPr="003F2DC5" w14:paraId="156BCF68" w14:textId="77777777" w:rsidTr="00F11D68">
        <w:trPr>
          <w:trHeight w:val="152"/>
        </w:trPr>
        <w:tc>
          <w:tcPr>
            <w:tcW w:w="1701" w:type="dxa"/>
            <w:vMerge/>
          </w:tcPr>
          <w:p w14:paraId="492A4025" w14:textId="77777777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74EBAB7F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101F2219" w14:textId="166FF17C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FF5253" w:rsidRPr="003F2DC5" w14:paraId="5932BD0F" w14:textId="77777777" w:rsidTr="00F11D68">
        <w:trPr>
          <w:trHeight w:val="76"/>
        </w:trPr>
        <w:tc>
          <w:tcPr>
            <w:tcW w:w="1701" w:type="dxa"/>
            <w:vMerge/>
          </w:tcPr>
          <w:p w14:paraId="067C6DC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E8BBBC9" w14:textId="31003492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(функциональный) </w:t>
            </w:r>
            <w:r w:rsidR="00DC73E6">
              <w:rPr>
                <w:sz w:val="20"/>
                <w:szCs w:val="20"/>
                <w:lang w:val="kk-KZ" w:eastAsia="ru-RU"/>
              </w:rPr>
              <w:t>Применять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DC73E6">
              <w:rPr>
                <w:sz w:val="20"/>
                <w:szCs w:val="20"/>
                <w:lang w:val="kk-KZ" w:eastAsia="ru-RU"/>
              </w:rPr>
              <w:t>знания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</w:tcPr>
          <w:p w14:paraId="01B00815" w14:textId="28E04C99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FF5253" w:rsidRPr="003F2DC5" w14:paraId="6FD9613F" w14:textId="77777777" w:rsidTr="00F11D68">
        <w:trPr>
          <w:trHeight w:val="76"/>
        </w:trPr>
        <w:tc>
          <w:tcPr>
            <w:tcW w:w="1701" w:type="dxa"/>
            <w:vMerge/>
          </w:tcPr>
          <w:p w14:paraId="0A8BC178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3FE75BB4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FF5253" w:rsidRPr="003F2DC5" w14:paraId="48516BC4" w14:textId="77777777" w:rsidTr="00F11D68">
        <w:trPr>
          <w:trHeight w:val="76"/>
        </w:trPr>
        <w:tc>
          <w:tcPr>
            <w:tcW w:w="1701" w:type="dxa"/>
            <w:vMerge/>
          </w:tcPr>
          <w:p w14:paraId="4F0E5213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736F7D0A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171CD62E" w14:textId="29B5E53A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FF5253" w:rsidRPr="003F2DC5" w14:paraId="3950734B" w14:textId="77777777" w:rsidTr="00F11D68">
        <w:trPr>
          <w:trHeight w:val="84"/>
        </w:trPr>
        <w:tc>
          <w:tcPr>
            <w:tcW w:w="1701" w:type="dxa"/>
            <w:vMerge/>
          </w:tcPr>
          <w:p w14:paraId="7A6DE0DD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458780B" w14:textId="26DA0980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DC73E6">
              <w:rPr>
                <w:sz w:val="20"/>
                <w:szCs w:val="20"/>
                <w:lang w:val="kk-KZ" w:eastAsia="ru-RU"/>
              </w:rPr>
              <w:t>Разработать</w:t>
            </w:r>
            <w:r>
              <w:rPr>
                <w:sz w:val="20"/>
                <w:szCs w:val="20"/>
                <w:lang w:eastAsia="ru-RU"/>
              </w:rPr>
              <w:t xml:space="preserve"> программ</w:t>
            </w:r>
            <w:r w:rsidR="00DC73E6">
              <w:rPr>
                <w:sz w:val="20"/>
                <w:szCs w:val="20"/>
                <w:lang w:val="kk-KZ"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</w:tcPr>
          <w:p w14:paraId="31021E48" w14:textId="76B1D99B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FF5253" w:rsidRPr="003F2DC5" w14:paraId="219BA814" w14:textId="77777777" w:rsidTr="00F11D68">
        <w:trPr>
          <w:trHeight w:val="84"/>
        </w:trPr>
        <w:tc>
          <w:tcPr>
            <w:tcW w:w="1701" w:type="dxa"/>
            <w:vMerge/>
          </w:tcPr>
          <w:p w14:paraId="5E63D47E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6DBD438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1FF60E04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FF5253" w:rsidRPr="003F2DC5" w14:paraId="2581E86F" w14:textId="77777777" w:rsidTr="00F11D68">
        <w:trPr>
          <w:trHeight w:val="84"/>
        </w:trPr>
        <w:tc>
          <w:tcPr>
            <w:tcW w:w="1701" w:type="dxa"/>
            <w:vMerge/>
          </w:tcPr>
          <w:p w14:paraId="20791E98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61976650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083CF4A4" w14:textId="3D8468EC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FF5253" w:rsidRPr="003F2DC5" w14:paraId="0401B6E3" w14:textId="77777777" w:rsidTr="00F11D68">
        <w:trPr>
          <w:trHeight w:val="76"/>
        </w:trPr>
        <w:tc>
          <w:tcPr>
            <w:tcW w:w="1701" w:type="dxa"/>
            <w:vMerge/>
          </w:tcPr>
          <w:p w14:paraId="1BFECDCB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929A304" w14:textId="53F4FBD7" w:rsidR="00FF5253" w:rsidRPr="00DC73E6" w:rsidRDefault="00FF5253" w:rsidP="00FF5253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(системный) </w:t>
            </w:r>
            <w:r w:rsidR="00DC73E6">
              <w:rPr>
                <w:sz w:val="20"/>
                <w:szCs w:val="20"/>
                <w:lang w:val="kk-KZ" w:eastAsia="ru-RU"/>
              </w:rPr>
              <w:t>Создавать сложные</w:t>
            </w:r>
            <w:r>
              <w:rPr>
                <w:sz w:val="20"/>
                <w:szCs w:val="20"/>
                <w:lang w:eastAsia="ru-RU"/>
              </w:rPr>
              <w:t xml:space="preserve"> многофункциональны</w:t>
            </w:r>
            <w:r w:rsidR="00DC73E6">
              <w:rPr>
                <w:sz w:val="20"/>
                <w:szCs w:val="20"/>
                <w:lang w:val="kk-KZ" w:eastAsia="ru-RU"/>
              </w:rPr>
              <w:t>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DC73E6"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  <w:tc>
          <w:tcPr>
            <w:tcW w:w="3685" w:type="dxa"/>
            <w:gridSpan w:val="2"/>
          </w:tcPr>
          <w:p w14:paraId="6D5F81C1" w14:textId="31591CBE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FF5253" w:rsidRPr="003F2DC5" w14:paraId="2D269C42" w14:textId="77777777" w:rsidTr="00F11D68">
        <w:trPr>
          <w:trHeight w:val="76"/>
        </w:trPr>
        <w:tc>
          <w:tcPr>
            <w:tcW w:w="1701" w:type="dxa"/>
            <w:vMerge/>
          </w:tcPr>
          <w:p w14:paraId="50D1D9FC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42B07473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FF5253" w:rsidRPr="003F2DC5" w14:paraId="7CE50CB1" w14:textId="77777777" w:rsidTr="00F11D68">
        <w:trPr>
          <w:trHeight w:val="76"/>
        </w:trPr>
        <w:tc>
          <w:tcPr>
            <w:tcW w:w="1701" w:type="dxa"/>
            <w:vMerge/>
          </w:tcPr>
          <w:p w14:paraId="55C26EC1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F1FCFA9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26E4F4D" w14:textId="067027F0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FF5253" w:rsidRPr="003F2DC5" w14:paraId="019F5053" w14:textId="77777777" w:rsidTr="00F11D68">
        <w:trPr>
          <w:trHeight w:val="76"/>
        </w:trPr>
        <w:tc>
          <w:tcPr>
            <w:tcW w:w="1701" w:type="dxa"/>
            <w:vMerge/>
          </w:tcPr>
          <w:p w14:paraId="01E7221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B130507" w14:textId="7CB9ADF2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 xml:space="preserve"> (системный) </w:t>
            </w:r>
            <w:r w:rsidR="00DC73E6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</w:tcPr>
          <w:p w14:paraId="43B49405" w14:textId="22D0E349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FF5253" w:rsidRPr="003F2DC5" w14:paraId="41006963" w14:textId="77777777" w:rsidTr="00F11D68">
        <w:trPr>
          <w:trHeight w:val="76"/>
        </w:trPr>
        <w:tc>
          <w:tcPr>
            <w:tcW w:w="1701" w:type="dxa"/>
            <w:vMerge/>
          </w:tcPr>
          <w:p w14:paraId="57D91EB9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42AC2DBA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FF5253" w:rsidRPr="003F2DC5" w14:paraId="46838A50" w14:textId="77777777" w:rsidTr="00F11D68">
        <w:trPr>
          <w:trHeight w:val="76"/>
        </w:trPr>
        <w:tc>
          <w:tcPr>
            <w:tcW w:w="1701" w:type="dxa"/>
            <w:vMerge/>
          </w:tcPr>
          <w:p w14:paraId="5EDEE4DE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7FEF0EA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A6D19CB" w14:textId="626319FA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FF5253" w:rsidRPr="003F2DC5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3F2DC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0283E022" w:rsidR="00FF5253" w:rsidRPr="00BE1A2F" w:rsidRDefault="00FF5253" w:rsidP="00FF5253">
            <w:pPr>
              <w:rPr>
                <w:bCs/>
                <w:sz w:val="20"/>
                <w:szCs w:val="20"/>
              </w:rPr>
            </w:pPr>
            <w:r w:rsidRPr="00BE1A2F">
              <w:rPr>
                <w:bCs/>
                <w:sz w:val="20"/>
                <w:szCs w:val="20"/>
              </w:rPr>
              <w:t xml:space="preserve">84567 – Технологии программирования, </w:t>
            </w:r>
            <w:r w:rsidR="00BE1A2F" w:rsidRPr="00BE1A2F">
              <w:rPr>
                <w:bCs/>
                <w:sz w:val="20"/>
                <w:szCs w:val="20"/>
              </w:rPr>
              <w:t>30008 – Теория баз данных</w:t>
            </w:r>
          </w:p>
        </w:tc>
      </w:tr>
      <w:tr w:rsidR="00FF5253" w:rsidRPr="003F2DC5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1631A44F" w:rsidR="00FF5253" w:rsidRPr="003F2DC5" w:rsidRDefault="00BE1A2F" w:rsidP="00FF525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764 – Основы машинного обучения, 102297 – Поиск и извлечение данных</w:t>
            </w:r>
          </w:p>
        </w:tc>
      </w:tr>
      <w:tr w:rsidR="00FF5253" w:rsidRPr="003F2DC5" w14:paraId="6BE37B1D" w14:textId="77777777" w:rsidTr="2E2DA889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FF5253" w:rsidRPr="00407938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F5C2A0" w14:textId="77777777" w:rsidR="00BE1A2F" w:rsidRPr="00407938" w:rsidRDefault="00BE1A2F" w:rsidP="00BE1A2F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4E38730E" w14:textId="77777777" w:rsidR="00BE1A2F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A2AE89" w14:textId="77777777" w:rsidR="00BE1A2F" w:rsidRPr="009F7700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A0E9E6E" w14:textId="77777777" w:rsidR="00BE1A2F" w:rsidRPr="00952A8F" w:rsidRDefault="00000000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1" w:history="1">
              <w:r w:rsidR="00BE1A2F" w:rsidRPr="009F7700">
                <w:rPr>
                  <w:rStyle w:val="af9"/>
                  <w:b w:val="0"/>
                  <w:bCs/>
                  <w:sz w:val="20"/>
                  <w:szCs w:val="20"/>
                </w:rPr>
                <w:t xml:space="preserve">Дэвид </w:t>
              </w:r>
              <w:proofErr w:type="spellStart"/>
              <w:r w:rsidR="00BE1A2F" w:rsidRPr="009F7700">
                <w:rPr>
                  <w:rStyle w:val="af9"/>
                  <w:b w:val="0"/>
                  <w:bCs/>
                  <w:sz w:val="20"/>
                  <w:szCs w:val="20"/>
                </w:rPr>
                <w:t>Флэнаган</w:t>
              </w:r>
              <w:proofErr w:type="spellEnd"/>
            </w:hyperlink>
            <w:r w:rsidR="00BE1A2F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BE1A2F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6DE0A193" w14:textId="77777777" w:rsidR="00BE1A2F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proofErr w:type="spellStart"/>
            <w:r w:rsidRPr="002471C2">
              <w:rPr>
                <w:b w:val="0"/>
                <w:bCs/>
                <w:sz w:val="20"/>
                <w:szCs w:val="20"/>
              </w:rPr>
              <w:t>Django</w:t>
            </w:r>
            <w:proofErr w:type="spellEnd"/>
            <w:r w:rsidRPr="002471C2">
              <w:rPr>
                <w:b w:val="0"/>
                <w:bCs/>
                <w:sz w:val="20"/>
                <w:szCs w:val="20"/>
              </w:rPr>
              <w:t xml:space="preserve"> 3.0. Практика создания веб-сайтов на Python, 2022</w:t>
            </w:r>
          </w:p>
          <w:p w14:paraId="5DA36668" w14:textId="77777777" w:rsidR="00BE1A2F" w:rsidRPr="002471C2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609C9419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1EA67A2" w14:textId="77777777" w:rsidR="00BE1A2F" w:rsidRPr="00B35113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4896A8EA" w14:textId="77777777" w:rsidR="00BE1A2F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56DAE49C" w14:textId="77777777" w:rsidR="00BE1A2F" w:rsidRPr="0004134D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26811914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41ABD707" w14:textId="77777777" w:rsidR="00BE1A2F" w:rsidRPr="00B35113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7864FB4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3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50A08B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4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7CFE7BBF" w14:textId="77777777" w:rsidR="00BE1A2F" w:rsidRPr="00407938" w:rsidRDefault="00BE1A2F" w:rsidP="00BE1A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49DE51F6" w14:textId="77777777" w:rsidR="00BE1A2F" w:rsidRPr="002471C2" w:rsidRDefault="00000000" w:rsidP="00BE1A2F">
            <w:pPr>
              <w:pStyle w:val="afe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5" w:anchor="overview" w:history="1"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proofErr w:type="spellStart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proofErr w:type="spellEnd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proofErr w:type="spellStart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proofErr w:type="spellEnd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70FB22B4" w14:textId="77777777" w:rsidR="00BE1A2F" w:rsidRDefault="00000000" w:rsidP="00BE1A2F">
            <w:pPr>
              <w:pStyle w:val="afe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6" w:history="1"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6D6F5983" w14:textId="77777777" w:rsidR="00BE1A2F" w:rsidRPr="002471C2" w:rsidRDefault="00000000" w:rsidP="00BE1A2F">
            <w:pPr>
              <w:pStyle w:val="afe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history="1"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63C9D5D2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511CD465" w14:textId="77777777" w:rsidR="00BE1A2F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5A0D113D" w14:textId="77777777" w:rsidR="00BE1A2F" w:rsidRPr="002471C2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5B363D" w14:textId="77777777" w:rsidR="00BE1A2F" w:rsidRPr="002471C2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537041AD" w14:textId="77777777" w:rsidR="00A67148" w:rsidRPr="00A67148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01EBF059" w:rsidR="00FF5253" w:rsidRPr="00A67148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A67148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3F2DC5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00621BCC">
        <w:trPr>
          <w:trHeight w:val="1542"/>
        </w:trPr>
        <w:tc>
          <w:tcPr>
            <w:tcW w:w="17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8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9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</w:t>
              </w:r>
              <w:proofErr w:type="spellStart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>КазНУ</w:t>
              </w:r>
              <w:proofErr w:type="spellEnd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0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1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</w:t>
            </w:r>
            <w:r w:rsidRPr="00B44E6D">
              <w:rPr>
                <w:sz w:val="20"/>
                <w:szCs w:val="20"/>
              </w:rPr>
              <w:lastRenderedPageBreak/>
              <w:t>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56C85567" w:rsidR="007A68F5" w:rsidRPr="001F430C" w:rsidRDefault="00B727B9" w:rsidP="00621BCC"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2">
              <w:r w:rsidR="00BE1A2F" w:rsidRPr="00A67148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</w:t>
              </w:r>
            </w:hyperlink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 w:eastAsia="ru-RU"/>
              </w:rPr>
              <w:t>k</w:t>
            </w:r>
            <w:proofErr w:type="spellStart"/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az</w:t>
            </w:r>
            <w:proofErr w:type="spellEnd"/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/>
              </w:rPr>
              <w:t>n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u.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/>
              </w:rPr>
              <w:t>k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z</w:t>
            </w:r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BE1A2F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621BCC" w:rsidRPr="00621BCC">
              <w:rPr>
                <w:iCs/>
                <w:sz w:val="20"/>
                <w:szCs w:val="20"/>
              </w:rPr>
              <w:t xml:space="preserve"> </w:t>
            </w:r>
            <w:hyperlink r:id="rId23" w:history="1">
              <w:r w:rsidR="00621BCC" w:rsidRPr="00621BCC">
                <w:rPr>
                  <w:rStyle w:val="af9"/>
                  <w:iCs/>
                  <w:sz w:val="20"/>
                  <w:szCs w:val="20"/>
                </w:rPr>
                <w:t>https://teams.microsoft.com/l/channel/19%3AZdM-7p5RhVQ4Q62vsJDZjKUHexj9DiMDk5MqdvpJkeQ1%40thread.tacv2/General?groupId=f17139e8-3c18-4394-a135-6550784092c8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3C037A40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1A3DA340">
              <w:rPr>
                <w:b/>
                <w:bCs/>
                <w:sz w:val="16"/>
                <w:szCs w:val="16"/>
              </w:rPr>
              <w:t>Суммативное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>Проводится 3-4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48001B22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1C613963" w:rsidR="008F34B8" w:rsidRPr="00621BCC" w:rsidRDefault="008F34B8" w:rsidP="00621BCC">
            <w:pPr>
              <w:jc w:val="both"/>
              <w:rPr>
                <w:b/>
                <w:bCs/>
                <w:sz w:val="16"/>
                <w:szCs w:val="16"/>
                <w:lang w:val="en-US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</w:tc>
      </w:tr>
      <w:tr w:rsidR="00621BCC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36F6B9B8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74780688" w:rsidR="00621BCC" w:rsidRPr="000A7F15" w:rsidRDefault="000A7F15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5</w:t>
            </w:r>
          </w:p>
        </w:tc>
      </w:tr>
      <w:tr w:rsidR="00621BCC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4BB224B3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426FBE6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2</w:t>
            </w:r>
            <w:r w:rsidR="000A7F15" w:rsidRPr="000A7F15">
              <w:rPr>
                <w:sz w:val="16"/>
                <w:szCs w:val="16"/>
                <w:lang w:val="kk-KZ"/>
              </w:rPr>
              <w:t>0</w:t>
            </w:r>
          </w:p>
        </w:tc>
      </w:tr>
      <w:tr w:rsidR="00621BCC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29642F69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1935EDE1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</w:rPr>
              <w:t>2</w:t>
            </w:r>
            <w:r w:rsidRPr="000A7F15">
              <w:rPr>
                <w:sz w:val="16"/>
                <w:szCs w:val="16"/>
                <w:lang w:val="kk-KZ"/>
              </w:rPr>
              <w:t>5</w:t>
            </w:r>
          </w:p>
        </w:tc>
      </w:tr>
      <w:tr w:rsidR="00621BCC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3911A89A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4F8E07D9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10</w:t>
            </w:r>
          </w:p>
        </w:tc>
      </w:tr>
      <w:tr w:rsidR="00621BCC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621BCC" w:rsidRPr="003D0334" w:rsidRDefault="00621BCC" w:rsidP="00621BCC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7914D6AD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>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</w:t>
            </w:r>
            <w:proofErr w:type="gramEnd"/>
            <w:r w:rsidRPr="00D36E98">
              <w:rPr>
                <w:sz w:val="16"/>
                <w:szCs w:val="16"/>
              </w:rPr>
              <w:t xml:space="preserve">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40A62445" w:rsidR="00621BCC" w:rsidRPr="000A7F15" w:rsidRDefault="00621BCC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40</w:t>
            </w:r>
          </w:p>
        </w:tc>
      </w:tr>
      <w:tr w:rsidR="00621BCC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621BCC" w:rsidRPr="003D0334" w:rsidRDefault="00621BCC" w:rsidP="00621BCC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5B11769C" w:rsidR="00621BCC" w:rsidRPr="00122EF2" w:rsidRDefault="00621BCC" w:rsidP="00621BCC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A29F0CF" w:rsidR="00621BCC" w:rsidRPr="000A7F15" w:rsidRDefault="00621BCC" w:rsidP="00621BCC">
            <w:pPr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0"/>
        <w:gridCol w:w="861"/>
        <w:gridCol w:w="727"/>
      </w:tblGrid>
      <w:tr w:rsidR="008642A4" w:rsidRPr="003F2DC5" w14:paraId="70D56BBA" w14:textId="77777777" w:rsidTr="002159D8">
        <w:tc>
          <w:tcPr>
            <w:tcW w:w="871" w:type="dxa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0" w:type="dxa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1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261793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8642A4" w:rsidRPr="003F2DC5" w14:paraId="352B8DBD" w14:textId="77777777" w:rsidTr="002159D8">
        <w:tc>
          <w:tcPr>
            <w:tcW w:w="10509" w:type="dxa"/>
            <w:gridSpan w:val="4"/>
          </w:tcPr>
          <w:p w14:paraId="576E1514" w14:textId="2DA74DE3" w:rsidR="008642A4" w:rsidRPr="003F2DC5" w:rsidRDefault="002668F7" w:rsidP="002F719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</w:t>
            </w:r>
            <w:r w:rsidR="00621BCC" w:rsidRPr="003F2DC5">
              <w:rPr>
                <w:b/>
                <w:sz w:val="20"/>
                <w:szCs w:val="20"/>
              </w:rPr>
              <w:t xml:space="preserve">1 </w:t>
            </w:r>
            <w:r w:rsidR="00621BCC" w:rsidRPr="003F2DC5">
              <w:rPr>
                <w:b/>
                <w:sz w:val="20"/>
                <w:szCs w:val="20"/>
                <w:lang w:val="kk-KZ"/>
              </w:rPr>
              <w:t>Разметка</w:t>
            </w:r>
            <w:r w:rsidR="00621BCC">
              <w:rPr>
                <w:b/>
                <w:sz w:val="20"/>
                <w:szCs w:val="20"/>
                <w:lang w:val="kk-KZ"/>
              </w:rPr>
              <w:t xml:space="preserve">, стили и скрипты </w:t>
            </w:r>
            <w:r w:rsidR="00621BCC">
              <w:rPr>
                <w:b/>
                <w:sz w:val="20"/>
                <w:szCs w:val="20"/>
                <w:lang w:val="en-US"/>
              </w:rPr>
              <w:t>Web</w:t>
            </w:r>
            <w:r w:rsidR="00621BCC" w:rsidRPr="00C25735">
              <w:rPr>
                <w:b/>
                <w:sz w:val="20"/>
                <w:szCs w:val="20"/>
              </w:rPr>
              <w:t xml:space="preserve"> </w:t>
            </w:r>
            <w:r w:rsidR="00621BCC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621BCC" w:rsidRPr="003F2DC5" w14:paraId="764A4D7C" w14:textId="77777777" w:rsidTr="002159D8">
        <w:tc>
          <w:tcPr>
            <w:tcW w:w="871" w:type="dxa"/>
            <w:vMerge w:val="restart"/>
          </w:tcPr>
          <w:p w14:paraId="62E94D98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0" w:type="dxa"/>
          </w:tcPr>
          <w:p w14:paraId="2B52BA6E" w14:textId="75914018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1. </w:t>
            </w:r>
            <w:r w:rsidRPr="00861E23">
              <w:rPr>
                <w:bCs/>
                <w:sz w:val="20"/>
                <w:szCs w:val="20"/>
              </w:rPr>
              <w:t xml:space="preserve">Введение в </w:t>
            </w:r>
            <w:r w:rsidRPr="00861E23">
              <w:rPr>
                <w:bCs/>
                <w:sz w:val="20"/>
                <w:szCs w:val="20"/>
                <w:lang w:val="en-US"/>
              </w:rPr>
              <w:t>web</w:t>
            </w:r>
            <w:r w:rsidRPr="00861E23">
              <w:rPr>
                <w:bCs/>
                <w:sz w:val="20"/>
                <w:szCs w:val="20"/>
              </w:rPr>
              <w:t xml:space="preserve"> </w:t>
            </w:r>
            <w:r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1" w:type="dxa"/>
          </w:tcPr>
          <w:p w14:paraId="1FC6CB41" w14:textId="4B64A705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870466B" w14:textId="12679F4E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621BCC" w:rsidRPr="003F2DC5" w14:paraId="2AF3A3E5" w14:textId="77777777" w:rsidTr="002159D8">
        <w:tc>
          <w:tcPr>
            <w:tcW w:w="871" w:type="dxa"/>
            <w:vMerge/>
          </w:tcPr>
          <w:p w14:paraId="2AB52D8D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3A13DE3" w14:textId="4DF2A0BC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Pr="00861E23">
              <w:rPr>
                <w:bCs/>
                <w:sz w:val="20"/>
                <w:szCs w:val="20"/>
                <w:lang w:val="en-US"/>
              </w:rPr>
              <w:t>web</w:t>
            </w:r>
            <w:r w:rsidRPr="00861E23">
              <w:rPr>
                <w:bCs/>
                <w:sz w:val="20"/>
                <w:szCs w:val="20"/>
              </w:rPr>
              <w:t xml:space="preserve"> </w:t>
            </w:r>
            <w:r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1" w:type="dxa"/>
          </w:tcPr>
          <w:p w14:paraId="5BCFE1C3" w14:textId="6F68488D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14EDCD" w14:textId="2C572EE8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53946E54" w14:textId="77777777" w:rsidTr="002159D8">
        <w:tc>
          <w:tcPr>
            <w:tcW w:w="871" w:type="dxa"/>
            <w:vMerge w:val="restart"/>
          </w:tcPr>
          <w:p w14:paraId="5FE35A89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0" w:type="dxa"/>
          </w:tcPr>
          <w:p w14:paraId="30152B83" w14:textId="41C9F6B9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Pr="00594E01">
              <w:rPr>
                <w:bCs/>
                <w:sz w:val="20"/>
                <w:szCs w:val="20"/>
                <w:lang w:val="en-US"/>
              </w:rPr>
              <w:t>HTML</w:t>
            </w:r>
            <w:r w:rsidRPr="00594E01">
              <w:rPr>
                <w:bCs/>
                <w:sz w:val="20"/>
                <w:szCs w:val="20"/>
              </w:rPr>
              <w:t xml:space="preserve"> </w:t>
            </w:r>
            <w:r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1" w:type="dxa"/>
          </w:tcPr>
          <w:p w14:paraId="37331017" w14:textId="0EB42BF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CFD117B" w14:textId="27AF3D45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20C9407B" w14:textId="77777777" w:rsidTr="002159D8">
        <w:tc>
          <w:tcPr>
            <w:tcW w:w="871" w:type="dxa"/>
            <w:vMerge/>
          </w:tcPr>
          <w:p w14:paraId="4738650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9888B8B" w14:textId="58E30DD9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Pr="008B1CF3">
              <w:rPr>
                <w:sz w:val="20"/>
                <w:szCs w:val="20"/>
                <w:lang w:val="en-US"/>
              </w:rPr>
              <w:t>TML</w:t>
            </w:r>
            <w:r w:rsidRPr="008B1CF3">
              <w:rPr>
                <w:sz w:val="20"/>
                <w:szCs w:val="20"/>
              </w:rPr>
              <w:t xml:space="preserve"> </w:t>
            </w:r>
            <w:r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1" w:type="dxa"/>
          </w:tcPr>
          <w:p w14:paraId="665E30B4" w14:textId="3107FF3F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67F6818" w14:textId="08CE4262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5F3089A3" w14:textId="77777777" w:rsidTr="002159D8">
        <w:tc>
          <w:tcPr>
            <w:tcW w:w="871" w:type="dxa"/>
            <w:vMerge w:val="restart"/>
          </w:tcPr>
          <w:p w14:paraId="688843B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0" w:type="dxa"/>
          </w:tcPr>
          <w:p w14:paraId="4E9AA2DE" w14:textId="452D8F25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Применение таблицы стилей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CSS</w:t>
            </w:r>
            <w:r w:rsidRPr="00B226D6">
              <w:rPr>
                <w:sz w:val="20"/>
                <w:szCs w:val="20"/>
              </w:rPr>
              <w:t xml:space="preserve"> для преобразования </w:t>
            </w:r>
            <w:r w:rsidRPr="00B226D6">
              <w:rPr>
                <w:sz w:val="20"/>
                <w:szCs w:val="20"/>
                <w:lang w:val="en-US"/>
              </w:rPr>
              <w:t>HTML</w:t>
            </w:r>
            <w:r w:rsidRPr="00B226D6">
              <w:rPr>
                <w:sz w:val="20"/>
                <w:szCs w:val="20"/>
              </w:rPr>
              <w:t xml:space="preserve"> </w:t>
            </w:r>
            <w:r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1" w:type="dxa"/>
          </w:tcPr>
          <w:p w14:paraId="1D66F1E5" w14:textId="1AD7DD2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15AB077" w14:textId="6BD5538F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621BCC" w:rsidRPr="003F2DC5" w14:paraId="7F614744" w14:textId="77777777" w:rsidTr="002159D8">
        <w:tc>
          <w:tcPr>
            <w:tcW w:w="871" w:type="dxa"/>
            <w:vMerge/>
          </w:tcPr>
          <w:p w14:paraId="73FF64B2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27C701C5" w14:textId="49369DBE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Pr="00876CB3">
              <w:rPr>
                <w:sz w:val="20"/>
                <w:szCs w:val="20"/>
                <w:lang w:val="en-US"/>
              </w:rPr>
              <w:t>HTML</w:t>
            </w:r>
            <w:r w:rsidRPr="00876CB3">
              <w:rPr>
                <w:sz w:val="20"/>
                <w:szCs w:val="20"/>
              </w:rPr>
              <w:t xml:space="preserve"> </w:t>
            </w:r>
            <w:r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1" w:type="dxa"/>
          </w:tcPr>
          <w:p w14:paraId="189BA33B" w14:textId="664C86D2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5D1DEE9" w14:textId="71F38A5C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2FB2EF9C" w14:textId="77777777" w:rsidTr="002159D8">
        <w:tc>
          <w:tcPr>
            <w:tcW w:w="871" w:type="dxa"/>
            <w:vMerge w:val="restart"/>
          </w:tcPr>
          <w:p w14:paraId="6D3145A1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0" w:type="dxa"/>
          </w:tcPr>
          <w:p w14:paraId="16491D9D" w14:textId="13E8325D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Pr="002C425D">
              <w:rPr>
                <w:sz w:val="20"/>
                <w:szCs w:val="20"/>
                <w:lang w:val="en-US"/>
              </w:rPr>
              <w:t>web</w:t>
            </w:r>
            <w:r w:rsidRPr="002C425D">
              <w:rPr>
                <w:sz w:val="20"/>
                <w:szCs w:val="20"/>
              </w:rPr>
              <w:t xml:space="preserve"> страниц добавлением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1" w:type="dxa"/>
          </w:tcPr>
          <w:p w14:paraId="0E01C7B6" w14:textId="20DD1C14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5574304" w14:textId="1204A05C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</w:tr>
      <w:tr w:rsidR="00621BCC" w:rsidRPr="003F2DC5" w14:paraId="42446622" w14:textId="77777777" w:rsidTr="002159D8">
        <w:tc>
          <w:tcPr>
            <w:tcW w:w="871" w:type="dxa"/>
            <w:vMerge/>
          </w:tcPr>
          <w:p w14:paraId="2C60C966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81B0E6C" w14:textId="647156C1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1" w:type="dxa"/>
          </w:tcPr>
          <w:p w14:paraId="6104F9D5" w14:textId="5D8AF36C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6F14DDA" w14:textId="51DE1664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16219" w:rsidRPr="003F2DC5" w14:paraId="79B99EA4" w14:textId="77777777" w:rsidTr="002159D8">
        <w:tc>
          <w:tcPr>
            <w:tcW w:w="871" w:type="dxa"/>
            <w:vMerge w:val="restart"/>
          </w:tcPr>
          <w:p w14:paraId="12BC35DB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0" w:type="dxa"/>
          </w:tcPr>
          <w:p w14:paraId="596AD0AC" w14:textId="7EBC655F" w:rsidR="00816219" w:rsidRPr="00697944" w:rsidRDefault="00816219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</w:rPr>
              <w:t xml:space="preserve">Создание скриптов </w:t>
            </w:r>
            <w:r w:rsidRPr="001E2F0A">
              <w:rPr>
                <w:sz w:val="20"/>
                <w:szCs w:val="20"/>
                <w:lang w:val="en-US"/>
              </w:rPr>
              <w:t>web</w:t>
            </w:r>
            <w:r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Pr="001E2F0A">
              <w:rPr>
                <w:sz w:val="20"/>
                <w:szCs w:val="20"/>
              </w:rPr>
              <w:t xml:space="preserve">на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1" w:type="dxa"/>
          </w:tcPr>
          <w:p w14:paraId="71D44693" w14:textId="36A94D0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7A46B69" w14:textId="500DD271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</w:tr>
      <w:tr w:rsidR="00816219" w:rsidRPr="003F2DC5" w14:paraId="03CA28AF" w14:textId="77777777" w:rsidTr="002159D8">
        <w:trPr>
          <w:trHeight w:val="285"/>
        </w:trPr>
        <w:tc>
          <w:tcPr>
            <w:tcW w:w="871" w:type="dxa"/>
            <w:vMerge/>
          </w:tcPr>
          <w:p w14:paraId="750384E0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30D8847" w14:textId="5B23FB2E" w:rsidR="00816219" w:rsidRPr="00697944" w:rsidRDefault="00816219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1" w:type="dxa"/>
          </w:tcPr>
          <w:p w14:paraId="5931CBDB" w14:textId="17FBDFE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6667602" w14:textId="21155E2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16219" w:rsidRPr="003F2DC5" w14:paraId="2A27BC08" w14:textId="77777777" w:rsidTr="002159D8">
        <w:trPr>
          <w:trHeight w:val="285"/>
        </w:trPr>
        <w:tc>
          <w:tcPr>
            <w:tcW w:w="871" w:type="dxa"/>
            <w:vMerge/>
          </w:tcPr>
          <w:p w14:paraId="325501B3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6A9C8334" w14:textId="77777777" w:rsidR="00816219" w:rsidRDefault="00816219" w:rsidP="00816219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на тему «</w:t>
            </w:r>
            <w:r>
              <w:rPr>
                <w:sz w:val="20"/>
                <w:szCs w:val="20"/>
                <w:lang w:eastAsia="ru-RU"/>
              </w:rPr>
              <w:t xml:space="preserve">Разработка простого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сайта</w:t>
            </w:r>
            <w:r>
              <w:rPr>
                <w:sz w:val="20"/>
                <w:szCs w:val="20"/>
              </w:rPr>
              <w:t>».</w:t>
            </w:r>
          </w:p>
          <w:p w14:paraId="022F06F3" w14:textId="11623EF4" w:rsidR="00816219" w:rsidRPr="00697944" w:rsidRDefault="00816219" w:rsidP="0081621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  <w:r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612A405D" w14:textId="77777777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2CF41072" w14:textId="3F674AFF" w:rsidR="00816219" w:rsidRPr="00816219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0</w:t>
            </w: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</w:tcPr>
          <w:p w14:paraId="7D878202" w14:textId="0D1D9AC3" w:rsidR="008642A4" w:rsidRPr="006830B4" w:rsidRDefault="002668F7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6830B4">
              <w:rPr>
                <w:b/>
                <w:sz w:val="20"/>
                <w:szCs w:val="20"/>
              </w:rPr>
              <w:t xml:space="preserve">МОДУЛЬ 2 </w:t>
            </w:r>
            <w:r w:rsidR="001F430C" w:rsidRPr="006830B4"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 w:rsidR="001F430C" w:rsidRPr="006830B4">
              <w:rPr>
                <w:b/>
                <w:sz w:val="20"/>
                <w:szCs w:val="20"/>
                <w:lang w:val="en-US"/>
              </w:rPr>
              <w:t>web</w:t>
            </w:r>
            <w:r w:rsidR="001F430C" w:rsidRPr="006830B4">
              <w:rPr>
                <w:b/>
                <w:sz w:val="20"/>
                <w:szCs w:val="20"/>
              </w:rPr>
              <w:t xml:space="preserve"> </w:t>
            </w:r>
            <w:r w:rsidR="001F430C" w:rsidRPr="006830B4"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 w:rsidR="001F430C" w:rsidRPr="006830B4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1F430C" w:rsidRPr="003F2DC5" w14:paraId="600230E7" w14:textId="77777777" w:rsidTr="002159D8">
        <w:tc>
          <w:tcPr>
            <w:tcW w:w="871" w:type="dxa"/>
            <w:vMerge w:val="restart"/>
          </w:tcPr>
          <w:p w14:paraId="01E29C3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0" w:type="dxa"/>
          </w:tcPr>
          <w:p w14:paraId="6D90BFCD" w14:textId="5C7E5FA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Pr="009C5219">
              <w:rPr>
                <w:bCs/>
                <w:sz w:val="20"/>
                <w:szCs w:val="20"/>
                <w:lang w:val="en-US"/>
              </w:rPr>
              <w:t>web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1" w:type="dxa"/>
          </w:tcPr>
          <w:p w14:paraId="651B0E0A" w14:textId="34C87D4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59F67C0F" w14:textId="4102F1F7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0CF0B825" w14:textId="77777777" w:rsidTr="002159D8">
        <w:tc>
          <w:tcPr>
            <w:tcW w:w="871" w:type="dxa"/>
            <w:vMerge/>
          </w:tcPr>
          <w:p w14:paraId="2757246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51CC58E" w14:textId="5D738E9C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47483">
              <w:rPr>
                <w:b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Pr="00447483">
              <w:rPr>
                <w:bCs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1" w:type="dxa"/>
          </w:tcPr>
          <w:p w14:paraId="4BD3CAA0" w14:textId="0A7ACB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7114780" w14:textId="69A350B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2F7F65" w:rsidRPr="003F2DC5" w14:paraId="39640F7D" w14:textId="77777777" w:rsidTr="002159D8">
        <w:tc>
          <w:tcPr>
            <w:tcW w:w="871" w:type="dxa"/>
            <w:vMerge/>
          </w:tcPr>
          <w:p w14:paraId="53459767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FCE29A7" w14:textId="0E51EA6A" w:rsidR="002F7F65" w:rsidRPr="00697944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1F430C">
              <w:rPr>
                <w:b/>
                <w:sz w:val="20"/>
                <w:szCs w:val="20"/>
                <w:lang w:val="kk-KZ"/>
              </w:rPr>
              <w:t>С</w:t>
            </w:r>
            <w:r w:rsidR="005C26DF"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>.</w:t>
            </w:r>
            <w:r w:rsidR="00C8267A" w:rsidRPr="00697944">
              <w:rPr>
                <w:b/>
                <w:sz w:val="20"/>
                <w:szCs w:val="20"/>
              </w:rPr>
              <w:t xml:space="preserve"> </w:t>
            </w:r>
            <w:r w:rsidR="001F430C" w:rsidRPr="00697944">
              <w:rPr>
                <w:sz w:val="20"/>
                <w:szCs w:val="20"/>
              </w:rPr>
              <w:t>Консультаци</w:t>
            </w:r>
            <w:r w:rsidR="001F430C">
              <w:rPr>
                <w:sz w:val="20"/>
                <w:szCs w:val="20"/>
              </w:rPr>
              <w:t xml:space="preserve">и </w:t>
            </w:r>
            <w:r w:rsidR="001F430C" w:rsidRPr="00697944">
              <w:rPr>
                <w:sz w:val="20"/>
                <w:szCs w:val="20"/>
              </w:rPr>
              <w:t xml:space="preserve">по выполнению </w:t>
            </w:r>
            <w:r w:rsidR="001F430C" w:rsidRPr="0087473C">
              <w:rPr>
                <w:sz w:val="20"/>
                <w:szCs w:val="20"/>
              </w:rPr>
              <w:t>СР</w:t>
            </w:r>
            <w:r w:rsidR="001F430C" w:rsidRPr="0087473C">
              <w:rPr>
                <w:sz w:val="20"/>
                <w:szCs w:val="20"/>
                <w:lang w:val="en-US"/>
              </w:rPr>
              <w:t>C</w:t>
            </w:r>
            <w:r w:rsidR="001F430C" w:rsidRPr="0087473C">
              <w:rPr>
                <w:sz w:val="20"/>
                <w:szCs w:val="20"/>
              </w:rPr>
              <w:t xml:space="preserve"> 2</w:t>
            </w:r>
            <w:r w:rsidR="001F430C">
              <w:rPr>
                <w:sz w:val="20"/>
                <w:szCs w:val="20"/>
              </w:rPr>
              <w:t xml:space="preserve"> на тему «Оформление стилей и добавление скриптов </w:t>
            </w:r>
            <w:r w:rsidR="001F430C">
              <w:rPr>
                <w:sz w:val="20"/>
                <w:szCs w:val="20"/>
                <w:lang w:val="en-US" w:eastAsia="ru-RU"/>
              </w:rPr>
              <w:t>web</w:t>
            </w:r>
            <w:r w:rsidR="006830B4">
              <w:rPr>
                <w:sz w:val="20"/>
                <w:szCs w:val="20"/>
                <w:lang w:eastAsia="ru-RU"/>
              </w:rPr>
              <w:t>-</w:t>
            </w:r>
            <w:r w:rsidR="001F430C">
              <w:rPr>
                <w:sz w:val="20"/>
                <w:szCs w:val="20"/>
                <w:lang w:val="kk-KZ" w:eastAsia="ru-RU"/>
              </w:rPr>
              <w:t>сайта</w:t>
            </w:r>
            <w:r w:rsidR="001F430C"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1320C057" w14:textId="77777777" w:rsidR="002F7F65" w:rsidRPr="006830B4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2F7F65" w:rsidRPr="00D05729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46A4A182" w14:textId="77777777" w:rsidTr="002159D8">
        <w:tc>
          <w:tcPr>
            <w:tcW w:w="871" w:type="dxa"/>
            <w:vMerge w:val="restart"/>
          </w:tcPr>
          <w:p w14:paraId="09D5113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0" w:type="dxa"/>
          </w:tcPr>
          <w:p w14:paraId="4E0290DF" w14:textId="7376B3D3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1" w:type="dxa"/>
          </w:tcPr>
          <w:p w14:paraId="537C9AB2" w14:textId="23E3D51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E4776C7" w14:textId="395BD61E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DE7F2C" w14:textId="77777777" w:rsidTr="00FF1C5A">
        <w:trPr>
          <w:trHeight w:val="245"/>
        </w:trPr>
        <w:tc>
          <w:tcPr>
            <w:tcW w:w="871" w:type="dxa"/>
            <w:vMerge/>
          </w:tcPr>
          <w:p w14:paraId="677A98A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653F805B" w14:textId="294C5F89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Применение условий и циклов для создания программ на языке </w:t>
            </w:r>
            <w:r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1" w:type="dxa"/>
          </w:tcPr>
          <w:p w14:paraId="502C11A7" w14:textId="7672536D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5AE1167" w14:textId="039F2256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080FF0" w:rsidRPr="003F2DC5" w14:paraId="018D01FA" w14:textId="77777777" w:rsidTr="002159D8">
        <w:tc>
          <w:tcPr>
            <w:tcW w:w="871" w:type="dxa"/>
            <w:vMerge/>
          </w:tcPr>
          <w:p w14:paraId="0FC1A443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2C759B0" w14:textId="018327B0" w:rsidR="00C8267A" w:rsidRPr="00697944" w:rsidRDefault="001F430C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04C86306" w14:textId="77777777" w:rsidR="00080FF0" w:rsidRPr="006830B4" w:rsidRDefault="00080FF0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11BBD97E" w:rsidR="00080FF0" w:rsidRPr="00D05729" w:rsidRDefault="00D05729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2</w:t>
            </w: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240FB1C8" w14:textId="77777777" w:rsidTr="002159D8">
        <w:tc>
          <w:tcPr>
            <w:tcW w:w="871" w:type="dxa"/>
            <w:vMerge w:val="restart"/>
          </w:tcPr>
          <w:p w14:paraId="424F699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0" w:type="dxa"/>
          </w:tcPr>
          <w:p w14:paraId="7B927355" w14:textId="0B184753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Pr="00FE1BE1">
              <w:rPr>
                <w:sz w:val="20"/>
                <w:szCs w:val="20"/>
                <w:lang w:val="en-US"/>
              </w:rPr>
              <w:t>web</w:t>
            </w:r>
            <w:r w:rsidR="006830B4">
              <w:rPr>
                <w:sz w:val="20"/>
                <w:szCs w:val="20"/>
              </w:rPr>
              <w:t>-</w:t>
            </w:r>
            <w:r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3C5F8DE6" w14:textId="1AF783C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8D37A82" w14:textId="617EE9FF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4E9086" w14:textId="77777777" w:rsidTr="002159D8">
        <w:tc>
          <w:tcPr>
            <w:tcW w:w="871" w:type="dxa"/>
            <w:vMerge/>
          </w:tcPr>
          <w:p w14:paraId="3F1B0CC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BC5E931" w14:textId="19D1E2FE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представлени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428FA76F" w14:textId="2486EA1F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C1734BA" w14:textId="2A64B09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1F430C" w:rsidRPr="003F2DC5" w14:paraId="45E1D9F5" w14:textId="77777777" w:rsidTr="00D607DD">
        <w:tc>
          <w:tcPr>
            <w:tcW w:w="8921" w:type="dxa"/>
            <w:gridSpan w:val="2"/>
          </w:tcPr>
          <w:p w14:paraId="295D7EAA" w14:textId="04735C1B" w:rsidR="001F430C" w:rsidRPr="00697944" w:rsidRDefault="001F430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61" w:type="dxa"/>
          </w:tcPr>
          <w:p w14:paraId="02D0F6AF" w14:textId="77777777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945086" w14:textId="7A372889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4F28CBE4" w14:textId="77777777" w:rsidTr="002159D8">
        <w:tc>
          <w:tcPr>
            <w:tcW w:w="871" w:type="dxa"/>
            <w:vMerge w:val="restart"/>
          </w:tcPr>
          <w:p w14:paraId="76705EF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050" w:type="dxa"/>
          </w:tcPr>
          <w:p w14:paraId="4FF959EB" w14:textId="7F7B4402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2BFB5AD3" w14:textId="66D05A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4D80AF2" w14:textId="2AA099AF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6D8423EA" w14:textId="77777777" w:rsidTr="002159D8">
        <w:tc>
          <w:tcPr>
            <w:tcW w:w="871" w:type="dxa"/>
            <w:vMerge/>
          </w:tcPr>
          <w:p w14:paraId="544D7B51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B80BC26" w14:textId="7984B6FE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модел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54BEE2F5" w14:textId="6232F676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3A15B316" w14:textId="27F9C924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B43A2C" w:rsidRPr="003F2DC5" w14:paraId="4342AA78" w14:textId="77777777" w:rsidTr="002159D8">
        <w:tc>
          <w:tcPr>
            <w:tcW w:w="871" w:type="dxa"/>
            <w:vMerge/>
          </w:tcPr>
          <w:p w14:paraId="29D391E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4916280" w14:textId="614FC0E7" w:rsidR="00B43A2C" w:rsidRPr="00697944" w:rsidRDefault="001F430C" w:rsidP="001F430C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 w:rsidR="00013BB9">
              <w:rPr>
                <w:b/>
                <w:sz w:val="20"/>
                <w:szCs w:val="20"/>
              </w:rPr>
              <w:t>4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>
              <w:rPr>
                <w:sz w:val="20"/>
                <w:szCs w:val="20"/>
              </w:rPr>
              <w:t xml:space="preserve"> на тему «Разработка многофункционального </w:t>
            </w:r>
            <w:r>
              <w:rPr>
                <w:sz w:val="20"/>
                <w:szCs w:val="20"/>
                <w:lang w:val="en-US"/>
              </w:rPr>
              <w:t>web</w:t>
            </w:r>
            <w:r w:rsidR="006830B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  <w:lang w:val="kk-KZ"/>
              </w:rPr>
              <w:t xml:space="preserve">приложения на </w:t>
            </w:r>
            <w:r>
              <w:rPr>
                <w:sz w:val="20"/>
                <w:szCs w:val="20"/>
                <w:lang w:val="en-US"/>
              </w:rPr>
              <w:t>Django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487C8D95" w14:textId="77777777" w:rsidR="00B43A2C" w:rsidRPr="006830B4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77777777" w:rsidR="00B43A2C" w:rsidRPr="008962BE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3CE6E4BF" w14:textId="77777777" w:rsidTr="002159D8">
        <w:tc>
          <w:tcPr>
            <w:tcW w:w="871" w:type="dxa"/>
            <w:vMerge w:val="restart"/>
          </w:tcPr>
          <w:p w14:paraId="0162A872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0" w:type="dxa"/>
          </w:tcPr>
          <w:p w14:paraId="40E4C833" w14:textId="675E423F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23E11B81" w14:textId="5825EA60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E8F40A" w14:textId="57588DF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5FA6E2F7" w14:textId="77777777" w:rsidTr="002159D8">
        <w:tc>
          <w:tcPr>
            <w:tcW w:w="871" w:type="dxa"/>
            <w:vMerge/>
          </w:tcPr>
          <w:p w14:paraId="57C663A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70E9C569" w14:textId="40A891D8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Реализация передачи данных из представлений в шаблоны</w:t>
            </w:r>
          </w:p>
        </w:tc>
        <w:tc>
          <w:tcPr>
            <w:tcW w:w="861" w:type="dxa"/>
          </w:tcPr>
          <w:p w14:paraId="53473718" w14:textId="419D591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E196790" w14:textId="7B4A5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1F430C" w:rsidRPr="003F2DC5" w14:paraId="6A209CA1" w14:textId="77777777" w:rsidTr="002159D8">
        <w:tc>
          <w:tcPr>
            <w:tcW w:w="10509" w:type="dxa"/>
            <w:gridSpan w:val="4"/>
          </w:tcPr>
          <w:p w14:paraId="2209B990" w14:textId="02D171E7" w:rsidR="001F430C" w:rsidRPr="00697944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1F430C" w:rsidRPr="003F2DC5" w14:paraId="484CCE6B" w14:textId="77777777" w:rsidTr="002159D8">
        <w:tc>
          <w:tcPr>
            <w:tcW w:w="871" w:type="dxa"/>
            <w:vMerge w:val="restart"/>
          </w:tcPr>
          <w:p w14:paraId="0025CC1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0" w:type="dxa"/>
          </w:tcPr>
          <w:p w14:paraId="45137502" w14:textId="6E71BA95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167CA1BA" w14:textId="4C6F96A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6550FD2" w14:textId="6E3492C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2B59523" w14:textId="77777777" w:rsidTr="002159D8">
        <w:tc>
          <w:tcPr>
            <w:tcW w:w="871" w:type="dxa"/>
            <w:vMerge/>
          </w:tcPr>
          <w:p w14:paraId="6FAF2B9E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E294A94" w14:textId="3602A89E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011EE51D" w14:textId="6FF27F1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94838BE" w14:textId="0F5148E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6</w:t>
            </w:r>
          </w:p>
        </w:tc>
      </w:tr>
      <w:tr w:rsidR="001F430C" w:rsidRPr="003F2DC5" w14:paraId="2AB39796" w14:textId="77777777" w:rsidTr="002159D8">
        <w:tc>
          <w:tcPr>
            <w:tcW w:w="871" w:type="dxa"/>
            <w:vMerge/>
          </w:tcPr>
          <w:p w14:paraId="399E4C95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8ECB60A" w14:textId="1476355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СП </w:t>
            </w:r>
            <w:r w:rsidR="00013BB9">
              <w:rPr>
                <w:b/>
                <w:sz w:val="20"/>
                <w:szCs w:val="20"/>
              </w:rPr>
              <w:t>5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7C10632A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BB931AE" w14:textId="1B7B70E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2E8032EE" w14:textId="77777777" w:rsidTr="002159D8">
        <w:tc>
          <w:tcPr>
            <w:tcW w:w="871" w:type="dxa"/>
            <w:vMerge w:val="restart"/>
          </w:tcPr>
          <w:p w14:paraId="0B2722F7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0" w:type="dxa"/>
          </w:tcPr>
          <w:p w14:paraId="77752540" w14:textId="6D3A0EA7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6422F453" w14:textId="4501B48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C03F2A3" w14:textId="71EF018D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141B64CF" w14:textId="77777777" w:rsidTr="002159D8">
        <w:tc>
          <w:tcPr>
            <w:tcW w:w="871" w:type="dxa"/>
            <w:vMerge/>
          </w:tcPr>
          <w:p w14:paraId="077FF67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31F68A2" w14:textId="57DD861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76FDDF2C" w14:textId="6D7844F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04679067" w14:textId="06D2A87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1F430C" w:rsidRPr="003F2DC5" w14:paraId="2646B16F" w14:textId="77777777" w:rsidTr="002159D8">
        <w:tc>
          <w:tcPr>
            <w:tcW w:w="871" w:type="dxa"/>
            <w:vMerge/>
          </w:tcPr>
          <w:p w14:paraId="7559C9F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0A638AA" w14:textId="03F54A14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</w:t>
            </w:r>
            <w:r w:rsidR="00013BB9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на тему «</w:t>
            </w:r>
            <w:r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Pr="00BC3335">
              <w:rPr>
                <w:bCs/>
                <w:sz w:val="20"/>
                <w:szCs w:val="20"/>
                <w:lang w:val="en-US"/>
              </w:rPr>
              <w:t>Django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53D8981D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77777777" w:rsidR="001F430C" w:rsidRPr="008962BE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1CEAD0C6" w14:textId="77777777" w:rsidTr="002159D8">
        <w:tc>
          <w:tcPr>
            <w:tcW w:w="871" w:type="dxa"/>
            <w:vMerge w:val="restart"/>
          </w:tcPr>
          <w:p w14:paraId="3CE383D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0" w:type="dxa"/>
          </w:tcPr>
          <w:p w14:paraId="7F45FEE2" w14:textId="5E49D9C9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1" w:type="dxa"/>
          </w:tcPr>
          <w:p w14:paraId="3B502940" w14:textId="39FB677E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4B4D8D" w14:textId="791B7F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ED32D5B" w14:textId="77777777" w:rsidTr="002159D8">
        <w:tc>
          <w:tcPr>
            <w:tcW w:w="871" w:type="dxa"/>
            <w:vMerge/>
          </w:tcPr>
          <w:p w14:paraId="04CCF57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45F1AAAD" w14:textId="4EB80B04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Интеграция разработанных мод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1" w:type="dxa"/>
          </w:tcPr>
          <w:p w14:paraId="632D7D85" w14:textId="7CBE0EA2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3354CE1" w14:textId="6C634177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6DF2DAD" w14:textId="77777777" w:rsidTr="002159D8">
        <w:tc>
          <w:tcPr>
            <w:tcW w:w="871" w:type="dxa"/>
            <w:vMerge w:val="restart"/>
          </w:tcPr>
          <w:p w14:paraId="4E66E520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0" w:type="dxa"/>
          </w:tcPr>
          <w:p w14:paraId="5C70DFFA" w14:textId="6402FE2E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Добавление графиков и диаграмм на </w:t>
            </w:r>
            <w:r w:rsidRPr="00BC3335">
              <w:rPr>
                <w:sz w:val="20"/>
                <w:szCs w:val="20"/>
                <w:lang w:val="en-US"/>
              </w:rPr>
              <w:t>web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1" w:type="dxa"/>
          </w:tcPr>
          <w:p w14:paraId="714D747A" w14:textId="2244501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37A536C" w14:textId="2F01A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4DBC985B" w14:textId="77777777" w:rsidTr="002159D8">
        <w:tc>
          <w:tcPr>
            <w:tcW w:w="871" w:type="dxa"/>
            <w:vMerge/>
          </w:tcPr>
          <w:p w14:paraId="2D41755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434035CB" w14:textId="01EC00E2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bCs/>
                <w:sz w:val="20"/>
                <w:szCs w:val="20"/>
              </w:rPr>
              <w:t>С</w:t>
            </w:r>
            <w:r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Pr="00322543">
              <w:rPr>
                <w:bCs/>
                <w:sz w:val="20"/>
                <w:szCs w:val="20"/>
              </w:rPr>
              <w:t xml:space="preserve"> </w:t>
            </w:r>
            <w:r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1" w:type="dxa"/>
          </w:tcPr>
          <w:p w14:paraId="115C91C1" w14:textId="31C16A4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5046E5" w14:textId="6941596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9AC506F" w14:textId="77777777" w:rsidTr="002159D8">
        <w:tc>
          <w:tcPr>
            <w:tcW w:w="871" w:type="dxa"/>
            <w:vMerge/>
          </w:tcPr>
          <w:p w14:paraId="21E7D3B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55B22F2E" w14:textId="2AF86BED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</w:t>
            </w:r>
            <w:r w:rsidR="00013BB9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2FC8E2C9" w14:textId="66BA9D93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48B10226" w14:textId="0433E0F6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7832860F" w14:textId="77777777" w:rsidTr="002159D8">
        <w:tc>
          <w:tcPr>
            <w:tcW w:w="871" w:type="dxa"/>
            <w:vMerge w:val="restart"/>
          </w:tcPr>
          <w:p w14:paraId="0D01B8A4" w14:textId="77777777" w:rsidR="001F430C" w:rsidRPr="001F430C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F430C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0" w:type="dxa"/>
          </w:tcPr>
          <w:p w14:paraId="16151EC2" w14:textId="0A6FF9A2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Десктопный графический интерфейс </w:t>
            </w:r>
            <w:proofErr w:type="spellStart"/>
            <w:r w:rsidRPr="001D5FB3">
              <w:rPr>
                <w:sz w:val="20"/>
                <w:szCs w:val="20"/>
                <w:lang w:val="en-US"/>
              </w:rPr>
              <w:t>Tkinter</w:t>
            </w:r>
            <w:proofErr w:type="spellEnd"/>
          </w:p>
        </w:tc>
        <w:tc>
          <w:tcPr>
            <w:tcW w:w="861" w:type="dxa"/>
          </w:tcPr>
          <w:p w14:paraId="4349AE46" w14:textId="203BFEB3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CAF9D4D" w14:textId="6E0A9B6E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5106D05" w14:textId="77777777" w:rsidTr="002159D8">
        <w:tc>
          <w:tcPr>
            <w:tcW w:w="871" w:type="dxa"/>
            <w:vMerge/>
          </w:tcPr>
          <w:p w14:paraId="362A73FB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5B03077" w14:textId="7877DBB9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1" w:type="dxa"/>
          </w:tcPr>
          <w:p w14:paraId="233FF543" w14:textId="38A6DAE4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7B0CF5F" w14:textId="129AA9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7BE267F2" w14:textId="77777777" w:rsidTr="00C72C62">
        <w:tc>
          <w:tcPr>
            <w:tcW w:w="9782" w:type="dxa"/>
            <w:gridSpan w:val="3"/>
          </w:tcPr>
          <w:p w14:paraId="7FC4D7E2" w14:textId="6B129038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2DCAE1F7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257E60F2" w:rsidR="001F430C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1F430C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6CEF81D3" w:rsidR="00206E46" w:rsidRPr="00083553" w:rsidRDefault="008642A4" w:rsidP="00083553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DBC0E1" w14:textId="77777777" w:rsidR="006830B4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en-US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7395BB2E" w14:textId="10E9D998" w:rsidR="006830B4" w:rsidRPr="00055CD8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523AB68A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3179BC74" w14:textId="0EF08679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382B62">
        <w:rPr>
          <w:b/>
          <w:bCs/>
          <w:sz w:val="20"/>
          <w:szCs w:val="20"/>
          <w:lang w:val="kk-KZ"/>
        </w:rPr>
        <w:t>сайта</w:t>
      </w:r>
      <w:r>
        <w:rPr>
          <w:b/>
          <w:bCs/>
          <w:sz w:val="20"/>
          <w:szCs w:val="20"/>
          <w:lang w:val="kk-KZ"/>
        </w:rPr>
        <w:t xml:space="preserve"> </w:t>
      </w:r>
      <w:r w:rsidRPr="00382B62">
        <w:rPr>
          <w:rStyle w:val="normaltextrun"/>
          <w:b/>
          <w:bCs/>
          <w:sz w:val="20"/>
          <w:szCs w:val="20"/>
        </w:rPr>
        <w:t>(</w:t>
      </w:r>
      <w:r w:rsidR="004D2F0D" w:rsidRPr="004D2F0D">
        <w:rPr>
          <w:rStyle w:val="normaltextrun"/>
          <w:b/>
          <w:bCs/>
          <w:sz w:val="20"/>
          <w:szCs w:val="20"/>
        </w:rPr>
        <w:t>20</w:t>
      </w:r>
      <w:r w:rsidRPr="00382B62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3118"/>
        <w:gridCol w:w="2977"/>
        <w:gridCol w:w="3402"/>
        <w:gridCol w:w="3260"/>
      </w:tblGrid>
      <w:tr w:rsidR="006830B4" w:rsidRPr="00BF4583" w14:paraId="1B1806CF" w14:textId="77777777" w:rsidTr="001C399D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63F6C55" w14:textId="77777777" w:rsidR="006830B4" w:rsidRPr="00BF4583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A2BC993" w14:textId="77777777" w:rsidR="006830B4" w:rsidRPr="00F76949" w:rsidRDefault="006830B4" w:rsidP="00FF7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E0FE4B" w14:textId="4EB17E84" w:rsidR="006830B4" w:rsidRPr="00BF4583" w:rsidRDefault="006830B4" w:rsidP="00FF70C7">
            <w:pPr>
              <w:pStyle w:val="paragraph"/>
              <w:spacing w:before="0" w:beforeAutospacing="0" w:after="0" w:afterAutospacing="0"/>
              <w:ind w:left="139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4D2F0D"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4D2F0D"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8860AE" w14:textId="77777777" w:rsidR="006830B4" w:rsidRPr="00F76949" w:rsidRDefault="006830B4" w:rsidP="00FF7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F1E074" w14:textId="7E90741E" w:rsidR="006830B4" w:rsidRPr="00BF4583" w:rsidRDefault="004D2F0D" w:rsidP="00FF7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6830B4"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A3CBBE6" w14:textId="77777777" w:rsidR="006830B4" w:rsidRPr="00F76949" w:rsidRDefault="006830B4" w:rsidP="00FF70C7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70146C3" w14:textId="78EE34A7" w:rsidR="006830B4" w:rsidRPr="00BF4583" w:rsidRDefault="004D2F0D" w:rsidP="00FF7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7048960" w14:textId="77777777" w:rsidR="006830B4" w:rsidRPr="00F76949" w:rsidRDefault="006830B4" w:rsidP="00FF70C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416D5E2" w14:textId="37394B2D" w:rsidR="006830B4" w:rsidRPr="00BF4583" w:rsidRDefault="006830B4" w:rsidP="00FF7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4D2F0D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0C38FDC" w14:textId="77777777" w:rsidTr="001C399D">
        <w:trPr>
          <w:trHeight w:val="1283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CA0686" w14:textId="77777777" w:rsidR="006830B4" w:rsidRPr="00BF4583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A12F3C" w14:textId="4552D044" w:rsidR="006830B4" w:rsidRPr="001C399D" w:rsidRDefault="006830B4" w:rsidP="001C399D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248893" w14:textId="6DAF746D" w:rsidR="006830B4" w:rsidRPr="00FF70C7" w:rsidRDefault="006830B4" w:rsidP="001C399D">
            <w:pPr>
              <w:pStyle w:val="paragraph"/>
              <w:spacing w:before="0" w:beforeAutospacing="0" w:after="0" w:afterAutospacing="0"/>
              <w:ind w:left="141" w:right="135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98560D" w14:textId="77777777" w:rsidR="006830B4" w:rsidRPr="00BF4583" w:rsidRDefault="006830B4" w:rsidP="001C399D">
            <w:pPr>
              <w:pStyle w:val="paragraph"/>
              <w:spacing w:before="0" w:beforeAutospacing="0" w:after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A2B15" w14:textId="77777777" w:rsidR="006830B4" w:rsidRPr="00BF4583" w:rsidRDefault="006830B4" w:rsidP="001C399D">
            <w:pPr>
              <w:pStyle w:val="paragraph"/>
              <w:spacing w:before="0" w:beforeAutospacing="0" w:after="0" w:afterAutospacing="0"/>
              <w:ind w:left="147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6830B4" w:rsidRPr="00BF4583" w14:paraId="0F6E65DC" w14:textId="77777777" w:rsidTr="001C399D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2AC7C" w14:textId="77777777" w:rsidR="006830B4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93FC67" w14:textId="1D69B100" w:rsidR="006830B4" w:rsidRPr="00FF70C7" w:rsidRDefault="006830B4" w:rsidP="001C399D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46E9B6" w14:textId="77777777" w:rsidR="006830B4" w:rsidRDefault="006830B4" w:rsidP="001C399D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F27D3E" w14:textId="7AB81800" w:rsidR="006830B4" w:rsidRPr="00FF70C7" w:rsidRDefault="006830B4" w:rsidP="001C399D">
            <w:pPr>
              <w:pStyle w:val="paragraph"/>
              <w:spacing w:before="0" w:beforeAutospacing="0" w:after="0" w:afterAutospacing="0"/>
              <w:ind w:left="148" w:right="137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BBA351" w14:textId="77777777" w:rsidR="006830B4" w:rsidRPr="00F1134D" w:rsidRDefault="006830B4" w:rsidP="001C399D">
            <w:pPr>
              <w:pStyle w:val="paragraph"/>
              <w:spacing w:before="0" w:beforeAutospacing="0" w:after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4753491" w14:textId="77777777" w:rsidR="006830B4" w:rsidRPr="00F76949" w:rsidRDefault="006830B4" w:rsidP="001C399D">
            <w:pPr>
              <w:pStyle w:val="paragraph"/>
              <w:spacing w:before="0" w:beforeAutospacing="0" w:after="0" w:afterAutospacing="0"/>
              <w:ind w:left="147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18F47A41" w14:textId="77777777" w:rsidTr="001C399D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4671D4" w14:textId="77777777" w:rsidR="006830B4" w:rsidRPr="00B5271E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89A1BD" w14:textId="77777777" w:rsidR="006830B4" w:rsidRDefault="006830B4" w:rsidP="001C399D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105395" w14:textId="36B1E159" w:rsidR="006830B4" w:rsidRPr="00FF70C7" w:rsidRDefault="006830B4" w:rsidP="001C399D">
            <w:pPr>
              <w:pStyle w:val="paragraph"/>
              <w:spacing w:before="0" w:beforeAutospacing="0" w:after="0" w:afterAutospacing="0"/>
              <w:ind w:left="141" w:right="135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636381" w14:textId="77777777" w:rsidR="006830B4" w:rsidRDefault="006830B4" w:rsidP="001C399D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ED26C1" w14:textId="77777777" w:rsidR="006830B4" w:rsidRDefault="006830B4" w:rsidP="001C399D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602D5AB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10866F65" w14:textId="51B280B1" w:rsidR="006830B4" w:rsidRPr="00F76949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t>СРС 2</w:t>
      </w:r>
      <w:r w:rsidRPr="00F76949">
        <w:rPr>
          <w:rStyle w:val="normaltextrun"/>
          <w:b/>
          <w:bCs/>
          <w:sz w:val="20"/>
          <w:szCs w:val="20"/>
        </w:rPr>
        <w:t xml:space="preserve">. </w:t>
      </w:r>
      <w:r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Pr="00382B62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382B62">
        <w:rPr>
          <w:b/>
          <w:bCs/>
          <w:sz w:val="20"/>
          <w:szCs w:val="20"/>
          <w:lang w:val="kk-KZ"/>
        </w:rPr>
        <w:t>сайта</w:t>
      </w:r>
      <w:r>
        <w:rPr>
          <w:b/>
          <w:bCs/>
          <w:sz w:val="20"/>
          <w:szCs w:val="20"/>
          <w:lang w:val="kk-KZ"/>
        </w:rPr>
        <w:t xml:space="preserve"> </w:t>
      </w:r>
      <w:r w:rsidRPr="00F76949">
        <w:rPr>
          <w:rStyle w:val="normaltextrun"/>
          <w:b/>
          <w:bCs/>
          <w:sz w:val="20"/>
          <w:szCs w:val="20"/>
        </w:rPr>
        <w:t>(</w:t>
      </w:r>
      <w:r w:rsidR="005133B1" w:rsidRPr="005133B1">
        <w:rPr>
          <w:rStyle w:val="normaltextrun"/>
          <w:b/>
          <w:bCs/>
          <w:sz w:val="20"/>
          <w:szCs w:val="20"/>
        </w:rPr>
        <w:t>2</w:t>
      </w:r>
      <w:r w:rsidRPr="00F857F3">
        <w:rPr>
          <w:rStyle w:val="normaltextrun"/>
          <w:b/>
          <w:bCs/>
          <w:sz w:val="20"/>
          <w:szCs w:val="20"/>
        </w:rPr>
        <w:t>5</w:t>
      </w:r>
      <w:r w:rsidRPr="00F76949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1</w:t>
      </w:r>
      <w:r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3118"/>
        <w:gridCol w:w="2977"/>
        <w:gridCol w:w="3402"/>
        <w:gridCol w:w="3220"/>
      </w:tblGrid>
      <w:tr w:rsidR="006830B4" w:rsidRPr="00F76949" w14:paraId="7C04A92D" w14:textId="77777777" w:rsidTr="001C399D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6C2F3D" w14:textId="77777777" w:rsidR="006830B4" w:rsidRPr="00F76949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5CFDD2" w14:textId="77777777" w:rsidR="006830B4" w:rsidRPr="00F76949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821FC8" w14:textId="7DB63684" w:rsidR="006830B4" w:rsidRPr="00F76949" w:rsidRDefault="005133B1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6830B4"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60A01DE" w14:textId="77777777" w:rsidR="006830B4" w:rsidRPr="00F76949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8F65CB1" w14:textId="6841DA7A" w:rsidR="006830B4" w:rsidRPr="00F76949" w:rsidRDefault="005133B1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4ED13C" w14:textId="77777777" w:rsidR="006830B4" w:rsidRPr="00F76949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BDC9F5" w14:textId="69903464" w:rsidR="006830B4" w:rsidRPr="00F76949" w:rsidRDefault="005133B1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BF989B4" w14:textId="77777777" w:rsidR="006830B4" w:rsidRPr="00F76949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24A617" w14:textId="3D3456E7" w:rsidR="006830B4" w:rsidRPr="00F76949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133B1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41F1DFF1" w14:textId="77777777" w:rsidTr="001C399D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DB27F8" w14:textId="77777777" w:rsidR="006830B4" w:rsidRPr="00382B62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>Работа с таблицами стилей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99426A" w14:textId="77777777" w:rsidR="006830B4" w:rsidRPr="00192AE2" w:rsidRDefault="006830B4" w:rsidP="001C399D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стилей </w:t>
            </w:r>
            <w:r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95B6DF" w14:textId="77777777" w:rsidR="006830B4" w:rsidRPr="00382B62" w:rsidRDefault="006830B4" w:rsidP="001C399D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53956519" w14:textId="77777777" w:rsidR="006830B4" w:rsidRPr="00F76949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5452FD" w14:textId="77777777" w:rsidR="006830B4" w:rsidRPr="00382B62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сти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0084C2" w14:textId="77777777" w:rsidR="006830B4" w:rsidRPr="00382B62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стилей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6830B4" w:rsidRPr="00F76949" w14:paraId="30F35D87" w14:textId="77777777" w:rsidTr="001C399D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28F5BE" w14:textId="77777777" w:rsidR="006830B4" w:rsidRPr="00F76949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6B542B" w14:textId="080AE056" w:rsidR="006830B4" w:rsidRPr="00FF70C7" w:rsidRDefault="006830B4" w:rsidP="001C399D">
            <w:pPr>
              <w:pStyle w:val="paragraph"/>
              <w:spacing w:before="0" w:beforeAutospacing="0" w:after="0" w:afterAutospacing="0"/>
              <w:ind w:left="33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88D30E" w14:textId="77777777" w:rsidR="006830B4" w:rsidRPr="00F76949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15AD55" w14:textId="77777777" w:rsidR="006830B4" w:rsidRPr="00F76949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844262" w14:textId="244CEDA7" w:rsidR="006830B4" w:rsidRPr="00FF70C7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</w:tc>
      </w:tr>
      <w:tr w:rsidR="006830B4" w:rsidRPr="00F76949" w14:paraId="5D17E020" w14:textId="77777777" w:rsidTr="001C399D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57D92A" w14:textId="77777777" w:rsidR="006830B4" w:rsidRPr="00F76949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32E0EB" w14:textId="77777777" w:rsidR="006830B4" w:rsidRPr="00F76949" w:rsidRDefault="006830B4" w:rsidP="001C399D">
            <w:pPr>
              <w:pStyle w:val="paragraph"/>
              <w:spacing w:before="0" w:beforeAutospacing="0" w:after="0" w:afterAutospacing="0"/>
              <w:ind w:left="3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EB8E36" w14:textId="77777777" w:rsidR="006830B4" w:rsidRPr="00F76949" w:rsidRDefault="006830B4" w:rsidP="001C399D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B643E" w14:textId="77777777" w:rsidR="006830B4" w:rsidRPr="00F76949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0161F5" w14:textId="77777777" w:rsidR="006830B4" w:rsidRPr="00F76949" w:rsidRDefault="006830B4" w:rsidP="001C399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DD5FD59" w14:textId="77777777" w:rsidR="001C399D" w:rsidRDefault="001C399D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en-US"/>
        </w:rPr>
      </w:pPr>
    </w:p>
    <w:p w14:paraId="67C570A8" w14:textId="67C8431B" w:rsidR="006830B4" w:rsidRPr="009F2B0A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>СР</w:t>
      </w:r>
      <w:r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Pr="009B4038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Pr="009B4038">
        <w:rPr>
          <w:b/>
          <w:bCs/>
          <w:sz w:val="20"/>
          <w:szCs w:val="20"/>
          <w:lang w:val="en-US"/>
        </w:rPr>
        <w:t>Django</w:t>
      </w:r>
      <w:r w:rsidRPr="009F2B0A">
        <w:rPr>
          <w:rStyle w:val="normaltextrun"/>
          <w:b/>
          <w:bCs/>
          <w:sz w:val="20"/>
          <w:szCs w:val="20"/>
        </w:rPr>
        <w:t xml:space="preserve"> (</w:t>
      </w:r>
      <w:r w:rsidR="00FF70C7" w:rsidRPr="00FF70C7">
        <w:rPr>
          <w:rStyle w:val="normaltextrun"/>
          <w:b/>
          <w:bCs/>
          <w:sz w:val="20"/>
          <w:szCs w:val="20"/>
        </w:rPr>
        <w:t>2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5"/>
        <w:gridCol w:w="2835"/>
        <w:gridCol w:w="3544"/>
        <w:gridCol w:w="3402"/>
        <w:gridCol w:w="3220"/>
      </w:tblGrid>
      <w:tr w:rsidR="00FF70C7" w:rsidRPr="00F76949" w14:paraId="1E9075A1" w14:textId="77777777" w:rsidTr="001C399D">
        <w:trPr>
          <w:trHeight w:val="300"/>
        </w:trPr>
        <w:tc>
          <w:tcPr>
            <w:tcW w:w="1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C7FDC56" w14:textId="06EC27AA" w:rsidR="00FF70C7" w:rsidRPr="008B286E" w:rsidRDefault="00FF70C7" w:rsidP="00FF7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2EEF1F3" w14:textId="77777777" w:rsidR="00FF70C7" w:rsidRPr="00F76949" w:rsidRDefault="00FF70C7" w:rsidP="00FF7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D05964C" w14:textId="23C49ED7" w:rsidR="00FF70C7" w:rsidRPr="00F76949" w:rsidRDefault="00FF70C7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A926DCC" w14:textId="77777777" w:rsidR="00FF70C7" w:rsidRPr="00F76949" w:rsidRDefault="00FF70C7" w:rsidP="00FF7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B3D81F" w14:textId="6E8B016D" w:rsidR="00FF70C7" w:rsidRPr="00F76949" w:rsidRDefault="00FF70C7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0265E1" w14:textId="77777777" w:rsidR="00FF70C7" w:rsidRPr="00F76949" w:rsidRDefault="00FF70C7" w:rsidP="00FF70C7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8FB187" w14:textId="780B52AF" w:rsidR="00FF70C7" w:rsidRPr="00F76949" w:rsidRDefault="00FF70C7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467C564" w14:textId="77777777" w:rsidR="00FF70C7" w:rsidRPr="00F76949" w:rsidRDefault="00FF70C7" w:rsidP="00FF70C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D4D6E61" w14:textId="6C0C37BC" w:rsidR="00FF70C7" w:rsidRPr="00F76949" w:rsidRDefault="00FF70C7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5B9903BF" w14:textId="77777777" w:rsidTr="001C399D">
        <w:trPr>
          <w:trHeight w:val="300"/>
        </w:trPr>
        <w:tc>
          <w:tcPr>
            <w:tcW w:w="1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FD54AB" w14:textId="77777777" w:rsidR="006830B4" w:rsidRPr="009B4038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A5D9EB" w14:textId="77777777" w:rsidR="006830B4" w:rsidRPr="00192AE2" w:rsidRDefault="006830B4" w:rsidP="00FF70C7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A5F63E" w14:textId="77777777" w:rsidR="006830B4" w:rsidRPr="00382B62" w:rsidRDefault="006830B4" w:rsidP="00FF70C7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1E49B9E" w14:textId="77777777" w:rsidR="006830B4" w:rsidRPr="00F5359D" w:rsidRDefault="006830B4" w:rsidP="00FF70C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32AFE1" w14:textId="77777777" w:rsidR="006830B4" w:rsidRPr="00F5359D" w:rsidRDefault="006830B4" w:rsidP="00FF70C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91F60C" w14:textId="77777777" w:rsidR="006830B4" w:rsidRPr="00F5359D" w:rsidRDefault="006830B4" w:rsidP="00FF70C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6830B4" w:rsidRPr="00F76949" w14:paraId="38AB5DEA" w14:textId="77777777" w:rsidTr="001C399D">
        <w:trPr>
          <w:trHeight w:val="300"/>
        </w:trPr>
        <w:tc>
          <w:tcPr>
            <w:tcW w:w="1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31AAFA" w14:textId="77777777" w:rsidR="006830B4" w:rsidRPr="00576CCC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790493" w14:textId="77777777" w:rsidR="006830B4" w:rsidRPr="00B5271E" w:rsidRDefault="006830B4" w:rsidP="00FF70C7">
            <w:pPr>
              <w:pStyle w:val="paragraph"/>
              <w:spacing w:before="0" w:beforeAutospacing="0" w:after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71B14760" w14:textId="77777777" w:rsidR="006830B4" w:rsidRPr="003C32C7" w:rsidRDefault="006830B4" w:rsidP="00FF70C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C351F" w14:textId="77777777" w:rsidR="006830B4" w:rsidRPr="003C32C7" w:rsidRDefault="006830B4" w:rsidP="00FF70C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5EBADC" w14:textId="77777777" w:rsidR="006830B4" w:rsidRPr="003C32C7" w:rsidRDefault="006830B4" w:rsidP="00FF70C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33402B" w14:textId="77777777" w:rsidR="006830B4" w:rsidRPr="00F1134D" w:rsidRDefault="006830B4" w:rsidP="00FF70C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06319EF2" w14:textId="77777777" w:rsidR="006830B4" w:rsidRPr="003C32C7" w:rsidRDefault="006830B4" w:rsidP="00FF70C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713C11FB" w14:textId="77777777" w:rsidTr="001C399D">
        <w:trPr>
          <w:trHeight w:val="300"/>
        </w:trPr>
        <w:tc>
          <w:tcPr>
            <w:tcW w:w="1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3EB619" w14:textId="77777777" w:rsidR="006830B4" w:rsidRPr="008B286E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DC999F" w14:textId="77777777" w:rsidR="006830B4" w:rsidRPr="006F05B6" w:rsidRDefault="006830B4" w:rsidP="00FF70C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FE5FFA" w14:textId="77777777" w:rsidR="006830B4" w:rsidRPr="006F05B6" w:rsidRDefault="006830B4" w:rsidP="00FF70C7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4ACFF" w14:textId="77777777" w:rsidR="006830B4" w:rsidRPr="006F05B6" w:rsidRDefault="006830B4" w:rsidP="00FF70C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5D8ECD" w14:textId="77777777" w:rsidR="006830B4" w:rsidRPr="006F05B6" w:rsidRDefault="006830B4" w:rsidP="00FF70C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288ABD46" w14:textId="77777777" w:rsidR="006830B4" w:rsidRDefault="006830B4" w:rsidP="006830B4">
      <w:pPr>
        <w:rPr>
          <w:sz w:val="20"/>
          <w:szCs w:val="20"/>
        </w:rPr>
      </w:pPr>
    </w:p>
    <w:p w14:paraId="6D8C0044" w14:textId="07C666F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 w:rsidR="00FF70C7" w:rsidRPr="00FF70C7">
        <w:rPr>
          <w:rStyle w:val="normaltextrun"/>
          <w:b/>
          <w:bCs/>
          <w:sz w:val="20"/>
          <w:szCs w:val="20"/>
        </w:rPr>
        <w:t>20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5"/>
        <w:gridCol w:w="2835"/>
        <w:gridCol w:w="3544"/>
        <w:gridCol w:w="3402"/>
        <w:gridCol w:w="3260"/>
      </w:tblGrid>
      <w:tr w:rsidR="00FF70C7" w:rsidRPr="00BF4583" w14:paraId="5C02B1BB" w14:textId="77777777" w:rsidTr="001C399D">
        <w:trPr>
          <w:trHeight w:val="300"/>
        </w:trPr>
        <w:tc>
          <w:tcPr>
            <w:tcW w:w="1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EF328BD" w14:textId="1C953D63" w:rsidR="00FF70C7" w:rsidRPr="00BF4583" w:rsidRDefault="00FF70C7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D87C0C4" w14:textId="77777777" w:rsidR="00FF70C7" w:rsidRPr="00F76949" w:rsidRDefault="00FF70C7" w:rsidP="00FF7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F03E4B0" w14:textId="4BFAEE2D" w:rsidR="00FF70C7" w:rsidRPr="00BF4583" w:rsidRDefault="00FF70C7" w:rsidP="00FF70C7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8123B5D" w14:textId="77777777" w:rsidR="00FF70C7" w:rsidRPr="00F76949" w:rsidRDefault="00FF70C7" w:rsidP="00FF7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A9814A" w14:textId="4E7C436A" w:rsidR="00FF70C7" w:rsidRPr="00BF4583" w:rsidRDefault="00FF70C7" w:rsidP="00FF7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226B2C2" w14:textId="77777777" w:rsidR="00FF70C7" w:rsidRPr="00F76949" w:rsidRDefault="00FF70C7" w:rsidP="00FF70C7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ACE03E1" w14:textId="71A473EC" w:rsidR="00FF70C7" w:rsidRPr="00BF4583" w:rsidRDefault="00FF70C7" w:rsidP="00FF7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63783BC" w14:textId="77777777" w:rsidR="00FF70C7" w:rsidRPr="00F76949" w:rsidRDefault="00FF70C7" w:rsidP="00FF70C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79C836" w14:textId="6AC585FB" w:rsidR="00FF70C7" w:rsidRPr="00BF4583" w:rsidRDefault="00FF70C7" w:rsidP="00FF7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344083D" w14:textId="77777777" w:rsidTr="001C399D">
        <w:trPr>
          <w:trHeight w:val="300"/>
        </w:trPr>
        <w:tc>
          <w:tcPr>
            <w:tcW w:w="1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694559" w14:textId="77777777" w:rsidR="006830B4" w:rsidRPr="00192AE2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688E9F" w14:textId="4D44FEFC" w:rsidR="006830B4" w:rsidRPr="00FF70C7" w:rsidRDefault="006830B4" w:rsidP="00FF70C7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344DB8" w14:textId="77777777" w:rsidR="006830B4" w:rsidRPr="00F1134D" w:rsidRDefault="006830B4" w:rsidP="00FF70C7">
            <w:pPr>
              <w:pStyle w:val="paragraph"/>
              <w:spacing w:before="0" w:beforeAutospacing="0" w:after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B964B28" w14:textId="77777777" w:rsidR="006830B4" w:rsidRPr="00BF4583" w:rsidRDefault="006830B4" w:rsidP="00FF7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CE2A07" w14:textId="77777777" w:rsidR="006830B4" w:rsidRPr="00BF4583" w:rsidRDefault="006830B4" w:rsidP="00FF7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2F28FC" w14:textId="77777777" w:rsidR="006830B4" w:rsidRPr="00BF4583" w:rsidRDefault="006830B4" w:rsidP="00FF7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6830B4" w:rsidRPr="00BF4583" w14:paraId="10FA0A39" w14:textId="77777777" w:rsidTr="001C399D">
        <w:trPr>
          <w:trHeight w:val="300"/>
        </w:trPr>
        <w:tc>
          <w:tcPr>
            <w:tcW w:w="1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FCEAF2" w14:textId="77777777" w:rsidR="006830B4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5A6FA9" w14:textId="6062E701" w:rsidR="006830B4" w:rsidRPr="00FF70C7" w:rsidRDefault="006830B4" w:rsidP="00FF70C7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7A66FB" w14:textId="77777777" w:rsidR="006830B4" w:rsidRDefault="006830B4" w:rsidP="00FF7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D9B0D" w14:textId="77777777" w:rsidR="006830B4" w:rsidRDefault="006830B4" w:rsidP="00FF70C7">
            <w:pPr>
              <w:pStyle w:val="paragraph"/>
              <w:spacing w:before="0" w:beforeAutospacing="0" w:after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C222E7" w14:textId="77777777" w:rsidR="006830B4" w:rsidRPr="00F1134D" w:rsidRDefault="006830B4" w:rsidP="00FF70C7">
            <w:pPr>
              <w:pStyle w:val="paragraph"/>
              <w:spacing w:before="0" w:beforeAutospacing="0" w:after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C1E850" w14:textId="77777777" w:rsidR="006830B4" w:rsidRPr="00F76949" w:rsidRDefault="006830B4" w:rsidP="00FF7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5BAFB9B8" w14:textId="77777777" w:rsidTr="001C399D">
        <w:trPr>
          <w:trHeight w:val="300"/>
        </w:trPr>
        <w:tc>
          <w:tcPr>
            <w:tcW w:w="1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66F948" w14:textId="77777777" w:rsidR="006830B4" w:rsidRPr="00B5271E" w:rsidRDefault="006830B4" w:rsidP="00FF7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76316D" w14:textId="77777777" w:rsidR="006830B4" w:rsidRDefault="006830B4" w:rsidP="00FF70C7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EE4871" w14:textId="6AF6D96B" w:rsidR="006830B4" w:rsidRPr="00FF70C7" w:rsidRDefault="006830B4" w:rsidP="00FF70C7">
            <w:pPr>
              <w:pStyle w:val="paragraph"/>
              <w:spacing w:before="0" w:beforeAutospacing="0" w:after="0" w:afterAutospacing="0"/>
              <w:ind w:left="141" w:right="135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5E1E25" w14:textId="77777777" w:rsidR="006830B4" w:rsidRDefault="006830B4" w:rsidP="00FF70C7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75E75" w14:textId="77777777" w:rsidR="006830B4" w:rsidRDefault="006830B4" w:rsidP="00FF70C7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376E8E72" w14:textId="77777777" w:rsidR="001C399D" w:rsidRDefault="001C399D" w:rsidP="00083553">
      <w:pPr>
        <w:spacing w:after="120"/>
        <w:ind w:firstLine="4111"/>
        <w:rPr>
          <w:b/>
          <w:sz w:val="20"/>
          <w:szCs w:val="20"/>
        </w:rPr>
      </w:pPr>
    </w:p>
    <w:p w14:paraId="61624DC1" w14:textId="5ADBA5A5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="00BB3076" w:rsidRPr="001C399D">
        <w:rPr>
          <w:b/>
          <w:sz w:val="20"/>
          <w:szCs w:val="20"/>
        </w:rPr>
        <w:t>__</w:t>
      </w:r>
      <w:proofErr w:type="gramStart"/>
      <w:r w:rsidR="00BB3076" w:rsidRPr="001C399D">
        <w:rPr>
          <w:b/>
          <w:sz w:val="20"/>
          <w:szCs w:val="20"/>
        </w:rPr>
        <w:t>_</w:t>
      </w:r>
      <w:r w:rsidRPr="00083553">
        <w:rPr>
          <w:b/>
          <w:sz w:val="20"/>
          <w:szCs w:val="20"/>
        </w:rPr>
        <w:t xml:space="preserve">  </w:t>
      </w:r>
      <w:r w:rsidRPr="00083553">
        <w:rPr>
          <w:b/>
          <w:sz w:val="20"/>
          <w:szCs w:val="20"/>
          <w:lang w:val="kk-KZ"/>
        </w:rPr>
        <w:t>Иманкулов</w:t>
      </w:r>
      <w:proofErr w:type="gramEnd"/>
      <w:r w:rsidRPr="00083553">
        <w:rPr>
          <w:b/>
          <w:sz w:val="20"/>
          <w:szCs w:val="20"/>
          <w:lang w:val="kk-KZ"/>
        </w:rPr>
        <w:t xml:space="preserve"> Т</w:t>
      </w:r>
      <w:r w:rsidRPr="00083553">
        <w:rPr>
          <w:b/>
          <w:sz w:val="20"/>
          <w:szCs w:val="20"/>
        </w:rPr>
        <w:t>.С.</w:t>
      </w:r>
    </w:p>
    <w:p w14:paraId="2D521263" w14:textId="49341909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40981ADC" w14:textId="49C4E96A" w:rsid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lastRenderedPageBreak/>
        <w:t xml:space="preserve">по качеству преподавания и обучения____________ </w:t>
      </w:r>
      <w:r w:rsidR="001C399D">
        <w:rPr>
          <w:b/>
          <w:sz w:val="20"/>
          <w:szCs w:val="20"/>
          <w:lang w:val="kk-KZ"/>
        </w:rPr>
        <w:t>Бурибаев Ж</w:t>
      </w:r>
      <w:r w:rsidR="001C399D">
        <w:rPr>
          <w:b/>
          <w:sz w:val="20"/>
          <w:szCs w:val="20"/>
        </w:rPr>
        <w:t>.А.</w:t>
      </w:r>
    </w:p>
    <w:p w14:paraId="2F2030C6" w14:textId="7A75142C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="00BB3076"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proofErr w:type="spellStart"/>
      <w:r w:rsidRPr="00083553">
        <w:rPr>
          <w:b/>
          <w:sz w:val="20"/>
          <w:szCs w:val="20"/>
        </w:rPr>
        <w:t>Шормакова</w:t>
      </w:r>
      <w:proofErr w:type="spellEnd"/>
      <w:r w:rsidRPr="00083553">
        <w:rPr>
          <w:b/>
          <w:sz w:val="20"/>
          <w:szCs w:val="20"/>
        </w:rPr>
        <w:t xml:space="preserve"> А.Н.</w:t>
      </w:r>
    </w:p>
    <w:p w14:paraId="00FBE8E3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118B281A" w14:textId="600A6348" w:rsidR="000A6617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="00BB3076">
        <w:rPr>
          <w:b/>
          <w:sz w:val="20"/>
          <w:szCs w:val="20"/>
          <w:lang w:val="en-US"/>
        </w:rPr>
        <w:t>____</w:t>
      </w:r>
      <w:r w:rsidRPr="00083553">
        <w:rPr>
          <w:b/>
          <w:sz w:val="20"/>
          <w:szCs w:val="20"/>
        </w:rPr>
        <w:t xml:space="preserve"> Карюкин В.И.</w:t>
      </w:r>
    </w:p>
    <w:sectPr w:rsidR="000A6617" w:rsidRPr="00083553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CE360" w14:textId="77777777" w:rsidR="005007A9" w:rsidRDefault="005007A9" w:rsidP="004C6A23">
      <w:r>
        <w:separator/>
      </w:r>
    </w:p>
  </w:endnote>
  <w:endnote w:type="continuationSeparator" w:id="0">
    <w:p w14:paraId="4174F150" w14:textId="77777777" w:rsidR="005007A9" w:rsidRDefault="005007A9" w:rsidP="004C6A23">
      <w:r>
        <w:continuationSeparator/>
      </w:r>
    </w:p>
  </w:endnote>
  <w:endnote w:type="continuationNotice" w:id="1">
    <w:p w14:paraId="2A925F4B" w14:textId="77777777" w:rsidR="005007A9" w:rsidRDefault="005007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9D3E2" w14:textId="77777777" w:rsidR="005007A9" w:rsidRDefault="005007A9" w:rsidP="004C6A23">
      <w:r>
        <w:separator/>
      </w:r>
    </w:p>
  </w:footnote>
  <w:footnote w:type="continuationSeparator" w:id="0">
    <w:p w14:paraId="5B21E45E" w14:textId="77777777" w:rsidR="005007A9" w:rsidRDefault="005007A9" w:rsidP="004C6A23">
      <w:r>
        <w:continuationSeparator/>
      </w:r>
    </w:p>
  </w:footnote>
  <w:footnote w:type="continuationNotice" w:id="1">
    <w:p w14:paraId="2698A237" w14:textId="77777777" w:rsidR="005007A9" w:rsidRDefault="005007A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C16FB"/>
    <w:multiLevelType w:val="hybridMultilevel"/>
    <w:tmpl w:val="1B12E6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429274">
    <w:abstractNumId w:val="15"/>
  </w:num>
  <w:num w:numId="2" w16cid:durableId="819542271">
    <w:abstractNumId w:val="7"/>
  </w:num>
  <w:num w:numId="3" w16cid:durableId="1873764791">
    <w:abstractNumId w:val="5"/>
  </w:num>
  <w:num w:numId="4" w16cid:durableId="529147642">
    <w:abstractNumId w:val="1"/>
  </w:num>
  <w:num w:numId="5" w16cid:durableId="1883591411">
    <w:abstractNumId w:val="2"/>
  </w:num>
  <w:num w:numId="6" w16cid:durableId="28069645">
    <w:abstractNumId w:val="3"/>
  </w:num>
  <w:num w:numId="7" w16cid:durableId="1601796983">
    <w:abstractNumId w:val="8"/>
  </w:num>
  <w:num w:numId="8" w16cid:durableId="46415770">
    <w:abstractNumId w:val="0"/>
  </w:num>
  <w:num w:numId="9" w16cid:durableId="1025525821">
    <w:abstractNumId w:val="12"/>
  </w:num>
  <w:num w:numId="10" w16cid:durableId="1374232880">
    <w:abstractNumId w:val="14"/>
  </w:num>
  <w:num w:numId="11" w16cid:durableId="1155142436">
    <w:abstractNumId w:val="10"/>
  </w:num>
  <w:num w:numId="12" w16cid:durableId="765611232">
    <w:abstractNumId w:val="13"/>
  </w:num>
  <w:num w:numId="13" w16cid:durableId="1237663503">
    <w:abstractNumId w:val="11"/>
  </w:num>
  <w:num w:numId="14" w16cid:durableId="507332702">
    <w:abstractNumId w:val="9"/>
  </w:num>
  <w:num w:numId="15" w16cid:durableId="517888290">
    <w:abstractNumId w:val="4"/>
  </w:num>
  <w:num w:numId="16" w16cid:durableId="3124133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Mre0sDQ0MLSwsDBT0lEKTi0uzszPAykwqwUA0CRIRC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3BB9"/>
    <w:rsid w:val="0001583E"/>
    <w:rsid w:val="00021CB8"/>
    <w:rsid w:val="00024786"/>
    <w:rsid w:val="0003132B"/>
    <w:rsid w:val="00033BCF"/>
    <w:rsid w:val="00035CC8"/>
    <w:rsid w:val="000455CB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3553"/>
    <w:rsid w:val="00091621"/>
    <w:rsid w:val="000936D2"/>
    <w:rsid w:val="000955E8"/>
    <w:rsid w:val="000A30E3"/>
    <w:rsid w:val="000A447E"/>
    <w:rsid w:val="000A4A76"/>
    <w:rsid w:val="000A64C4"/>
    <w:rsid w:val="000A6617"/>
    <w:rsid w:val="000A7F15"/>
    <w:rsid w:val="000B228A"/>
    <w:rsid w:val="000B768C"/>
    <w:rsid w:val="000C29CE"/>
    <w:rsid w:val="000C2E1B"/>
    <w:rsid w:val="000C68BD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99D"/>
    <w:rsid w:val="001C3A00"/>
    <w:rsid w:val="001C3D29"/>
    <w:rsid w:val="001D34DC"/>
    <w:rsid w:val="001D4997"/>
    <w:rsid w:val="001D7C2E"/>
    <w:rsid w:val="001E1E8B"/>
    <w:rsid w:val="001E724B"/>
    <w:rsid w:val="001F0AF5"/>
    <w:rsid w:val="001F3EDD"/>
    <w:rsid w:val="001F430C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34D70"/>
    <w:rsid w:val="002475EB"/>
    <w:rsid w:val="002506A9"/>
    <w:rsid w:val="00252D22"/>
    <w:rsid w:val="00261793"/>
    <w:rsid w:val="00261901"/>
    <w:rsid w:val="00263470"/>
    <w:rsid w:val="00265195"/>
    <w:rsid w:val="002668F7"/>
    <w:rsid w:val="00267229"/>
    <w:rsid w:val="0027475F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79B4"/>
    <w:rsid w:val="002E28AC"/>
    <w:rsid w:val="002E3E72"/>
    <w:rsid w:val="002E6297"/>
    <w:rsid w:val="002F1A09"/>
    <w:rsid w:val="002F2C36"/>
    <w:rsid w:val="002F4892"/>
    <w:rsid w:val="002F577B"/>
    <w:rsid w:val="002F719E"/>
    <w:rsid w:val="002F7F65"/>
    <w:rsid w:val="0030037A"/>
    <w:rsid w:val="0030728E"/>
    <w:rsid w:val="00311121"/>
    <w:rsid w:val="003126D5"/>
    <w:rsid w:val="00323280"/>
    <w:rsid w:val="00323908"/>
    <w:rsid w:val="00330851"/>
    <w:rsid w:val="00334A17"/>
    <w:rsid w:val="00335274"/>
    <w:rsid w:val="0033657A"/>
    <w:rsid w:val="00337B25"/>
    <w:rsid w:val="0034309A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2005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2161"/>
    <w:rsid w:val="004B336E"/>
    <w:rsid w:val="004B4F12"/>
    <w:rsid w:val="004B5D2B"/>
    <w:rsid w:val="004C6373"/>
    <w:rsid w:val="004C6A23"/>
    <w:rsid w:val="004D1D6C"/>
    <w:rsid w:val="004D2F0D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07A9"/>
    <w:rsid w:val="00501106"/>
    <w:rsid w:val="00501B29"/>
    <w:rsid w:val="00507837"/>
    <w:rsid w:val="005133B1"/>
    <w:rsid w:val="00517B82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2461"/>
    <w:rsid w:val="005646A9"/>
    <w:rsid w:val="005650EE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2C4B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5F531E"/>
    <w:rsid w:val="00600CB0"/>
    <w:rsid w:val="006035C2"/>
    <w:rsid w:val="00604ED5"/>
    <w:rsid w:val="00607C12"/>
    <w:rsid w:val="006126F0"/>
    <w:rsid w:val="0061369D"/>
    <w:rsid w:val="00615C78"/>
    <w:rsid w:val="00615E49"/>
    <w:rsid w:val="00621BCC"/>
    <w:rsid w:val="00623D36"/>
    <w:rsid w:val="0062740E"/>
    <w:rsid w:val="0063525E"/>
    <w:rsid w:val="006401F6"/>
    <w:rsid w:val="006422ED"/>
    <w:rsid w:val="00642A24"/>
    <w:rsid w:val="006468A7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0B4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2E68"/>
    <w:rsid w:val="00796885"/>
    <w:rsid w:val="007A26C4"/>
    <w:rsid w:val="007A68F5"/>
    <w:rsid w:val="007B6A6C"/>
    <w:rsid w:val="007C1CE9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6219"/>
    <w:rsid w:val="008172FE"/>
    <w:rsid w:val="00820CCC"/>
    <w:rsid w:val="00821976"/>
    <w:rsid w:val="0082339C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903D1"/>
    <w:rsid w:val="008913C1"/>
    <w:rsid w:val="008939ED"/>
    <w:rsid w:val="008962BE"/>
    <w:rsid w:val="008A3D64"/>
    <w:rsid w:val="008A6AB0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1206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42A4"/>
    <w:rsid w:val="00A02A85"/>
    <w:rsid w:val="00A02F26"/>
    <w:rsid w:val="00A04790"/>
    <w:rsid w:val="00A06AE9"/>
    <w:rsid w:val="00A10160"/>
    <w:rsid w:val="00A20B1F"/>
    <w:rsid w:val="00A22D92"/>
    <w:rsid w:val="00A24027"/>
    <w:rsid w:val="00A26160"/>
    <w:rsid w:val="00A315B8"/>
    <w:rsid w:val="00A3414B"/>
    <w:rsid w:val="00A35D07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67148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A7A19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37E"/>
    <w:rsid w:val="00AD6B19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076"/>
    <w:rsid w:val="00BB32DC"/>
    <w:rsid w:val="00BB6584"/>
    <w:rsid w:val="00BC4476"/>
    <w:rsid w:val="00BD09CB"/>
    <w:rsid w:val="00BD5B88"/>
    <w:rsid w:val="00BD6DA7"/>
    <w:rsid w:val="00BE1A2F"/>
    <w:rsid w:val="00BE20D8"/>
    <w:rsid w:val="00BE3F4E"/>
    <w:rsid w:val="00BF4583"/>
    <w:rsid w:val="00C002F1"/>
    <w:rsid w:val="00C037E1"/>
    <w:rsid w:val="00C03EF1"/>
    <w:rsid w:val="00C055D3"/>
    <w:rsid w:val="00C119D6"/>
    <w:rsid w:val="00C120BA"/>
    <w:rsid w:val="00C13132"/>
    <w:rsid w:val="00C21EA1"/>
    <w:rsid w:val="00C25D1C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5872"/>
    <w:rsid w:val="00CD7587"/>
    <w:rsid w:val="00CE151C"/>
    <w:rsid w:val="00CE5FA3"/>
    <w:rsid w:val="00CE642C"/>
    <w:rsid w:val="00CF26E9"/>
    <w:rsid w:val="00D045E1"/>
    <w:rsid w:val="00D05162"/>
    <w:rsid w:val="00D05729"/>
    <w:rsid w:val="00D07190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45FAC"/>
    <w:rsid w:val="00D534C1"/>
    <w:rsid w:val="00D6269D"/>
    <w:rsid w:val="00D62CCA"/>
    <w:rsid w:val="00D670C4"/>
    <w:rsid w:val="00D73188"/>
    <w:rsid w:val="00D74D45"/>
    <w:rsid w:val="00D765EC"/>
    <w:rsid w:val="00D82A1B"/>
    <w:rsid w:val="00D82B17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C73E6"/>
    <w:rsid w:val="00DD2802"/>
    <w:rsid w:val="00DD75A4"/>
    <w:rsid w:val="00DD769E"/>
    <w:rsid w:val="00DE13EA"/>
    <w:rsid w:val="00DE4C44"/>
    <w:rsid w:val="00DE78A0"/>
    <w:rsid w:val="00DF1E74"/>
    <w:rsid w:val="00E00AE9"/>
    <w:rsid w:val="00E02E79"/>
    <w:rsid w:val="00E04166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6D69"/>
    <w:rsid w:val="00EB165C"/>
    <w:rsid w:val="00EB5722"/>
    <w:rsid w:val="00EB7863"/>
    <w:rsid w:val="00EC2901"/>
    <w:rsid w:val="00EC3989"/>
    <w:rsid w:val="00EC3CF4"/>
    <w:rsid w:val="00ED0B08"/>
    <w:rsid w:val="00ED23E8"/>
    <w:rsid w:val="00ED38C7"/>
    <w:rsid w:val="00ED59F6"/>
    <w:rsid w:val="00ED7803"/>
    <w:rsid w:val="00ED7CA2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5226"/>
    <w:rsid w:val="00FD67A1"/>
    <w:rsid w:val="00FE6E28"/>
    <w:rsid w:val="00FF1C5A"/>
    <w:rsid w:val="00FF5253"/>
    <w:rsid w:val="00FF70C7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rynqvb">
    <w:name w:val="rynqvb"/>
    <w:basedOn w:val="a0"/>
    <w:rsid w:val="00FF5253"/>
  </w:style>
  <w:style w:type="character" w:customStyle="1" w:styleId="a-size-large">
    <w:name w:val="a-size-large"/>
    <w:basedOn w:val="a0"/>
    <w:rsid w:val="00BE1A2F"/>
  </w:style>
  <w:style w:type="character" w:styleId="aff1">
    <w:name w:val="Unresolved Mention"/>
    <w:basedOn w:val="a0"/>
    <w:uiPriority w:val="99"/>
    <w:semiHidden/>
    <w:unhideWhenUsed/>
    <w:rsid w:val="00621B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7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4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elsevier.com/" TargetMode="External"/><Relationship Id="rId18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scopus.com" TargetMode="External"/><Relationship Id="rId17" Type="http://schemas.openxmlformats.org/officeDocument/2006/relationships/hyperlink" Target="https://www.coursera.org/learn/html-css-javascript-for-web-developer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oursera.org/learn/django-web-framework" TargetMode="External"/><Relationship Id="rId20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lip.kz/descript?cat=people&amp;id=59090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udemy.com/course/unaicorn/learn/lecture/14923144?start=405" TargetMode="External"/><Relationship Id="rId23" Type="http://schemas.openxmlformats.org/officeDocument/2006/relationships/hyperlink" Target="https://teams.microsoft.com/l/channel/19%3AZdM-7p5RhVQ4Q62vsJDZjKUHexj9DiMDk5MqdvpJkeQ1%40thread.tacv2/General?groupId=f17139e8-3c18-4394-a135-6550784092c8&amp;tenantId=b0ab71a5-75b1-4d65-81f7-f479b4978d7b" TargetMode="External"/><Relationship Id="rId10" Type="http://schemas.openxmlformats.org/officeDocument/2006/relationships/hyperlink" Target="mailto:Aigerim.kazhybek@gmail.com" TargetMode="External"/><Relationship Id="rId19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researchgate.net/" TargetMode="External"/><Relationship Id="rId22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3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7</Pages>
  <Words>2988</Words>
  <Characters>17036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48</cp:revision>
  <cp:lastPrinted>2025-09-21T12:17:00Z</cp:lastPrinted>
  <dcterms:created xsi:type="dcterms:W3CDTF">2023-09-18T11:56:00Z</dcterms:created>
  <dcterms:modified xsi:type="dcterms:W3CDTF">2025-10-05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